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2471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029D4FF7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681162B6" w14:textId="34E99FA6" w:rsidR="000A3C2F" w:rsidRDefault="00365CBF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7E04D1DB" w14:textId="015E327E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70197E">
        <w:rPr>
          <w:b/>
        </w:rPr>
        <w:tab/>
      </w:r>
      <w:r w:rsidR="0070197E" w:rsidRPr="0070197E">
        <w:rPr>
          <w:bCs w:val="0"/>
        </w:rPr>
        <w:t>C</w:t>
      </w:r>
      <w:r w:rsidR="00365CBF" w:rsidRPr="0070197E">
        <w:rPr>
          <w:bCs w:val="0"/>
        </w:rPr>
        <w:t>onf</w:t>
      </w:r>
      <w:r w:rsidR="00365CBF">
        <w:t>irmed</w:t>
      </w:r>
    </w:p>
    <w:p w14:paraId="19F3CB6D" w14:textId="03541F46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365CBF">
        <w:t>Wednesday 16 June 2021</w:t>
      </w:r>
    </w:p>
    <w:p w14:paraId="38CFDAA8" w14:textId="6425E98E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365CBF">
        <w:t>Via Zoom</w:t>
      </w:r>
    </w:p>
    <w:p w14:paraId="19043281" w14:textId="77777777" w:rsidR="00AD0E92" w:rsidRPr="00205638" w:rsidRDefault="00E82B9F" w:rsidP="003E65BA">
      <w:pPr>
        <w:pStyle w:val="Heading2"/>
      </w:pPr>
      <w:r>
        <w:t>Attendees</w:t>
      </w:r>
    </w:p>
    <w:p w14:paraId="51123FAD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4421AE42" w14:textId="59995C54" w:rsidR="002B5720" w:rsidRPr="00C7373D" w:rsidRDefault="00365CBF" w:rsidP="00C7373D">
      <w:pPr>
        <w:pStyle w:val="Paragraph"/>
      </w:pPr>
      <w:r>
        <w:t>Professor Stephen O’Brien</w:t>
      </w:r>
      <w:r w:rsidR="00BA4EAD" w:rsidRPr="00C7373D">
        <w:t xml:space="preserve"> (Chair)</w:t>
      </w:r>
      <w:r w:rsidR="002B5720" w:rsidRPr="00C7373D">
        <w:tab/>
      </w:r>
      <w:r w:rsidR="00682F9B">
        <w:tab/>
      </w:r>
      <w:r w:rsidR="00682F9B">
        <w:tab/>
      </w:r>
      <w:r w:rsidR="002B5720" w:rsidRPr="00C7373D">
        <w:t>Present for all items</w:t>
      </w:r>
    </w:p>
    <w:p w14:paraId="5B26EEB8" w14:textId="0FFE55B3" w:rsidR="002B5720" w:rsidRDefault="00365CBF" w:rsidP="00C7373D">
      <w:pPr>
        <w:pStyle w:val="Paragraph"/>
      </w:pPr>
      <w:r>
        <w:t>Dr Peter Selby</w:t>
      </w:r>
      <w:r w:rsidR="00BA4EAD" w:rsidRPr="00C7373D">
        <w:t xml:space="preserve"> (Vice 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7FA0F363" w14:textId="2815C32F" w:rsidR="00BA4EAD" w:rsidRPr="00C7373D" w:rsidRDefault="00365CBF" w:rsidP="00C7373D">
      <w:pPr>
        <w:pStyle w:val="Paragraph"/>
      </w:pPr>
      <w:r w:rsidRPr="00365CBF">
        <w:t>Michael Chamber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</w:t>
      </w:r>
      <w:r w:rsidR="00592315">
        <w:t xml:space="preserve"> </w:t>
      </w:r>
      <w:r w:rsidR="00697F7C">
        <w:t>items 5 to 7.1.3</w:t>
      </w:r>
    </w:p>
    <w:p w14:paraId="5CA62868" w14:textId="1759322B" w:rsidR="002B5720" w:rsidRPr="00C7373D" w:rsidRDefault="00007273" w:rsidP="00C7373D">
      <w:pPr>
        <w:pStyle w:val="Paragraph"/>
      </w:pPr>
      <w:r>
        <w:t>Dr Prithwiraj Da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6D68F8F7" w14:textId="0BB3BA16" w:rsidR="002B5720" w:rsidRPr="00C7373D" w:rsidRDefault="00007273" w:rsidP="00C7373D">
      <w:pPr>
        <w:pStyle w:val="Paragraph"/>
      </w:pPr>
      <w:r>
        <w:t xml:space="preserve">Dr David Foreman 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7A3CDBF" w14:textId="32E037CF" w:rsidR="002B5720" w:rsidRPr="00C7373D" w:rsidRDefault="00007273" w:rsidP="00C7373D">
      <w:pPr>
        <w:pStyle w:val="Paragraph"/>
      </w:pPr>
      <w:r>
        <w:t>Dr Natalie Halla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1597505" w14:textId="4EDBC8BB" w:rsidR="002B5720" w:rsidRPr="00C7373D" w:rsidRDefault="00007273" w:rsidP="00C7373D">
      <w:pPr>
        <w:pStyle w:val="Paragraph"/>
      </w:pPr>
      <w:r>
        <w:t>Dr Nigel Langfor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6FEB1568" w14:textId="0781A30C" w:rsidR="002B5720" w:rsidRPr="00C7373D" w:rsidRDefault="00007273" w:rsidP="00C7373D">
      <w:pPr>
        <w:pStyle w:val="Paragraph"/>
      </w:pPr>
      <w:r>
        <w:t>Dr Andrea Manca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8A139C2" w14:textId="7429C6D1" w:rsidR="002B5720" w:rsidRPr="00C7373D" w:rsidRDefault="00007273" w:rsidP="00C7373D">
      <w:pPr>
        <w:pStyle w:val="Paragraph"/>
      </w:pPr>
      <w:r>
        <w:t>Iain McGowa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43212B1" w14:textId="5CE3E989" w:rsidR="002B5720" w:rsidRPr="00C7373D" w:rsidRDefault="00007273" w:rsidP="00C7373D">
      <w:pPr>
        <w:pStyle w:val="Paragraph"/>
      </w:pPr>
      <w:r>
        <w:t xml:space="preserve">Dr </w:t>
      </w:r>
      <w:proofErr w:type="spellStart"/>
      <w:r>
        <w:t>Mudasar</w:t>
      </w:r>
      <w:proofErr w:type="spellEnd"/>
      <w:r>
        <w:t xml:space="preserve"> Mushtaq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003C607" w14:textId="3C7048F4" w:rsidR="002B5720" w:rsidRPr="00C7373D" w:rsidRDefault="00007273" w:rsidP="00C7373D">
      <w:pPr>
        <w:pStyle w:val="Paragraph"/>
      </w:pPr>
      <w:r>
        <w:t>Dr Richard Nichola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BD0B716" w14:textId="333CE780" w:rsidR="002B5720" w:rsidRPr="00C7373D" w:rsidRDefault="00007273" w:rsidP="00C7373D">
      <w:pPr>
        <w:pStyle w:val="Paragraph"/>
      </w:pPr>
      <w:r>
        <w:t xml:space="preserve">Ugochi </w:t>
      </w:r>
      <w:proofErr w:type="spellStart"/>
      <w:r>
        <w:t>Nwulu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10C97D7" w14:textId="75FA7777" w:rsidR="002B5720" w:rsidRPr="00C7373D" w:rsidRDefault="00007273" w:rsidP="00C7373D">
      <w:pPr>
        <w:pStyle w:val="Paragraph"/>
      </w:pPr>
      <w:r>
        <w:t>Stella O’Brie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B29EC92" w14:textId="518E3D2A" w:rsidR="002B5720" w:rsidRPr="00C7373D" w:rsidRDefault="00007273" w:rsidP="00C7373D">
      <w:pPr>
        <w:pStyle w:val="Paragraph"/>
      </w:pPr>
      <w:r>
        <w:t>Professor Subhash Pokhrel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265723C" w14:textId="493BDB3D" w:rsidR="002B5720" w:rsidRPr="00C7373D" w:rsidRDefault="00007273" w:rsidP="00C7373D">
      <w:pPr>
        <w:pStyle w:val="Paragraph"/>
      </w:pPr>
      <w:r>
        <w:t>Professor Andrew Reneha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 xml:space="preserve">Present for </w:t>
      </w:r>
      <w:r w:rsidR="002B5720" w:rsidRPr="00D32201">
        <w:t>items</w:t>
      </w:r>
      <w:r w:rsidR="00D32201">
        <w:t xml:space="preserve"> </w:t>
      </w:r>
      <w:r w:rsidR="00F87206">
        <w:t>1 to 4.2.2 &amp; 6 to 7.1.3</w:t>
      </w:r>
    </w:p>
    <w:p w14:paraId="28DC2F6E" w14:textId="208A4B61" w:rsidR="002B5720" w:rsidRPr="00C7373D" w:rsidRDefault="00592315" w:rsidP="00C7373D">
      <w:pPr>
        <w:pStyle w:val="Paragraph"/>
      </w:pPr>
      <w:r>
        <w:t>Professor Matthew Stevenso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 xml:space="preserve">Present for </w:t>
      </w:r>
      <w:r w:rsidR="002B5720" w:rsidRPr="00D32201">
        <w:t>items</w:t>
      </w:r>
      <w:r w:rsidR="00D32201">
        <w:t xml:space="preserve"> 1 to 5.1.2</w:t>
      </w:r>
    </w:p>
    <w:p w14:paraId="22145B51" w14:textId="7ABBE07F" w:rsidR="002B5720" w:rsidRDefault="00592315" w:rsidP="00C7373D">
      <w:pPr>
        <w:pStyle w:val="Paragraph"/>
      </w:pPr>
      <w:r>
        <w:t>Professor Paul Tappende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1FFE96D" w14:textId="08D5A772" w:rsidR="000D1197" w:rsidRPr="00C7373D" w:rsidRDefault="00592315" w:rsidP="00C8122A">
      <w:pPr>
        <w:pStyle w:val="Paragraph"/>
      </w:pPr>
      <w:r>
        <w:t>Dr Derek Ward</w:t>
      </w:r>
      <w:r>
        <w:tab/>
      </w:r>
      <w:r>
        <w:tab/>
      </w:r>
      <w:r>
        <w:tab/>
      </w:r>
      <w:r>
        <w:tab/>
        <w:t>Present for items</w:t>
      </w:r>
      <w:r w:rsidR="00F87206">
        <w:t xml:space="preserve"> 1 to 6.2.2</w:t>
      </w:r>
    </w:p>
    <w:p w14:paraId="51AABA83" w14:textId="58E22640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51FF84F6" w14:textId="5310ED9C" w:rsidR="00D32201" w:rsidRDefault="00D32201" w:rsidP="00D32201">
      <w:pPr>
        <w:pStyle w:val="Paragraphnonumbers"/>
        <w:rPr>
          <w:lang w:eastAsia="en-US"/>
        </w:rPr>
      </w:pPr>
      <w:r>
        <w:rPr>
          <w:lang w:eastAsia="en-US"/>
        </w:rPr>
        <w:t>Meindert Boysen,</w:t>
      </w:r>
      <w:r w:rsidRPr="00D32201">
        <w:t xml:space="preserve"> </w:t>
      </w:r>
      <w:r w:rsidRPr="00D32201">
        <w:rPr>
          <w:lang w:eastAsia="en-US"/>
        </w:rPr>
        <w:t xml:space="preserve">Deputy Chief Executive and Director of </w:t>
      </w:r>
      <w:r>
        <w:rPr>
          <w:lang w:eastAsia="en-US"/>
        </w:rPr>
        <w:t>CHTE</w:t>
      </w:r>
      <w:r>
        <w:rPr>
          <w:lang w:eastAsia="en-US"/>
        </w:rPr>
        <w:tab/>
      </w:r>
      <w:r w:rsidRPr="00D32201">
        <w:rPr>
          <w:lang w:eastAsia="en-US"/>
        </w:rPr>
        <w:t>Present for items</w:t>
      </w:r>
      <w:r>
        <w:rPr>
          <w:lang w:eastAsia="en-US"/>
        </w:rPr>
        <w:t xml:space="preserve"> 7 to 7.1.3</w:t>
      </w:r>
    </w:p>
    <w:p w14:paraId="76E25C28" w14:textId="3D19EBE2" w:rsidR="00D32201" w:rsidRPr="00D32201" w:rsidRDefault="00D32201" w:rsidP="00D32201">
      <w:pPr>
        <w:pStyle w:val="Paragraphnonumbers"/>
        <w:rPr>
          <w:lang w:eastAsia="en-US"/>
        </w:rPr>
      </w:pPr>
      <w:r>
        <w:rPr>
          <w:lang w:eastAsia="en-US"/>
        </w:rPr>
        <w:lastRenderedPageBreak/>
        <w:t>Helen Knight, Programme Director</w:t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 w:rsidR="009B2D80">
        <w:rPr>
          <w:lang w:eastAsia="en-US"/>
        </w:rPr>
        <w:tab/>
      </w:r>
      <w:r>
        <w:rPr>
          <w:lang w:eastAsia="en-US"/>
        </w:rPr>
        <w:t>Present for items 7 to 7.1.3</w:t>
      </w:r>
    </w:p>
    <w:p w14:paraId="1DC20B1C" w14:textId="267B1C90" w:rsidR="00BA4EAD" w:rsidRDefault="00C8122A" w:rsidP="00C7373D">
      <w:pPr>
        <w:pStyle w:val="Paragraphnonumbers"/>
      </w:pPr>
      <w:r w:rsidRPr="00C8122A">
        <w:t>Ross Dent</w:t>
      </w:r>
      <w:r w:rsidR="00BA4EAD" w:rsidRPr="008937E0">
        <w:t xml:space="preserve">, </w:t>
      </w:r>
      <w:r w:rsidRPr="00C8122A">
        <w:t>Associate Director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9B2D80">
        <w:tab/>
      </w:r>
      <w:r w:rsidR="00BA4EAD" w:rsidRPr="00205638">
        <w:t xml:space="preserve">Present for </w:t>
      </w:r>
      <w:r w:rsidR="00BA4EAD" w:rsidRPr="00D32201">
        <w:t>items</w:t>
      </w:r>
      <w:r w:rsidR="00D32201" w:rsidRPr="00D32201">
        <w:t xml:space="preserve"> 1 to</w:t>
      </w:r>
      <w:r w:rsidR="00D32201">
        <w:t xml:space="preserve"> 6.2.2</w:t>
      </w:r>
    </w:p>
    <w:p w14:paraId="383101A5" w14:textId="69C4CB0F" w:rsidR="002B5720" w:rsidRDefault="00C8122A" w:rsidP="00C7373D">
      <w:pPr>
        <w:pStyle w:val="Paragraphnonumbers"/>
      </w:pPr>
      <w:r w:rsidRPr="00C8122A">
        <w:t>Linda Landells</w:t>
      </w:r>
      <w:r w:rsidR="002B5720" w:rsidRPr="002B5720">
        <w:t xml:space="preserve">, </w:t>
      </w:r>
      <w:r w:rsidRPr="00C8122A">
        <w:t>Associate Direc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9B2D80">
        <w:tab/>
      </w:r>
      <w:r w:rsidR="002B5720" w:rsidRPr="002B5720">
        <w:t xml:space="preserve">Present for </w:t>
      </w:r>
      <w:r w:rsidR="002B5720" w:rsidRPr="009B2D80">
        <w:t>items</w:t>
      </w:r>
      <w:r w:rsidR="00D32201" w:rsidRPr="009B2D80">
        <w:t xml:space="preserve"> 7</w:t>
      </w:r>
      <w:r w:rsidR="00D32201">
        <w:t xml:space="preserve"> to 7.1.3</w:t>
      </w:r>
    </w:p>
    <w:p w14:paraId="4B18F3ED" w14:textId="3DAEE746" w:rsidR="002B5720" w:rsidRDefault="00C8122A" w:rsidP="00C7373D">
      <w:pPr>
        <w:pStyle w:val="Paragraphnonumbers"/>
      </w:pPr>
      <w:r>
        <w:t>Louise Jafferally</w:t>
      </w:r>
      <w:r w:rsidR="002B5720" w:rsidRPr="002B5720">
        <w:t xml:space="preserve">, </w:t>
      </w:r>
      <w:r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9B2D80">
        <w:tab/>
      </w:r>
      <w:r w:rsidR="002B5720" w:rsidRPr="002B5720">
        <w:t>Present for all items</w:t>
      </w:r>
    </w:p>
    <w:p w14:paraId="7EBE2EDA" w14:textId="61185508" w:rsidR="00E743B2" w:rsidRDefault="00C8122A" w:rsidP="00C7373D">
      <w:pPr>
        <w:pStyle w:val="Paragraphnonumbers"/>
      </w:pPr>
      <w:r>
        <w:t>Kate Moore</w:t>
      </w:r>
      <w:r w:rsidR="002B5720" w:rsidRPr="002B5720">
        <w:t xml:space="preserve">, </w:t>
      </w:r>
      <w:r w:rsidRPr="00C8122A">
        <w:t>Project Manager</w:t>
      </w:r>
      <w:r w:rsidRPr="00C8122A">
        <w:tab/>
      </w:r>
      <w:r w:rsidR="002B5720" w:rsidRPr="002B5720">
        <w:tab/>
      </w:r>
      <w:r w:rsidR="00682F9B">
        <w:tab/>
      </w:r>
      <w:r w:rsidR="00682F9B">
        <w:tab/>
      </w:r>
      <w:r w:rsidR="009B2D80">
        <w:tab/>
      </w:r>
      <w:r w:rsidR="002B5720" w:rsidRPr="002B5720">
        <w:t>Present for i</w:t>
      </w:r>
      <w:r w:rsidR="002B5720" w:rsidRPr="009B2D80">
        <w:t>tems</w:t>
      </w:r>
      <w:r w:rsidR="009B2D80">
        <w:t xml:space="preserve"> 6 to 7.1.3</w:t>
      </w:r>
    </w:p>
    <w:p w14:paraId="5AF2A150" w14:textId="7D830D36" w:rsidR="002B5720" w:rsidRDefault="00107D5B" w:rsidP="00C7373D">
      <w:pPr>
        <w:pStyle w:val="Paragraphnonumbers"/>
      </w:pPr>
      <w:r w:rsidRPr="00107D5B">
        <w:t>Caron Jones</w:t>
      </w:r>
      <w:r w:rsidR="002B5720" w:rsidRPr="002B5720">
        <w:t xml:space="preserve">, </w:t>
      </w:r>
      <w:r w:rsidR="009B2D80" w:rsidRPr="009B2D80">
        <w:t>Health Technology Assessment Adviser</w:t>
      </w:r>
      <w:r w:rsidR="002B5720" w:rsidRPr="002B5720">
        <w:tab/>
      </w:r>
      <w:r w:rsidR="00682F9B">
        <w:tab/>
      </w:r>
      <w:r w:rsidR="002B5720" w:rsidRPr="002B5720">
        <w:t>Present for items</w:t>
      </w:r>
      <w:r w:rsidR="009B2D80">
        <w:t xml:space="preserve"> 1 to 4.2.2</w:t>
      </w:r>
    </w:p>
    <w:p w14:paraId="279ED3BE" w14:textId="698BB1F3" w:rsidR="00E743B2" w:rsidRDefault="00E743B2" w:rsidP="00C7373D">
      <w:pPr>
        <w:pStyle w:val="Paragraphnonumbers"/>
      </w:pPr>
      <w:r w:rsidRPr="00E743B2">
        <w:t>Charlie Hewitt, Health Technology Assessment Adviser</w:t>
      </w:r>
      <w:r w:rsidRPr="00E743B2">
        <w:tab/>
        <w:t>Present for items 5 to 5.2.2</w:t>
      </w:r>
    </w:p>
    <w:p w14:paraId="2F36977D" w14:textId="5966C17B" w:rsidR="00E743B2" w:rsidRDefault="00E743B2" w:rsidP="00C7373D">
      <w:pPr>
        <w:pStyle w:val="Paragraphnonumbers"/>
      </w:pPr>
      <w:r>
        <w:t>Alex Filby</w:t>
      </w:r>
      <w:r w:rsidRPr="009B2D80">
        <w:t>, Health Technology Assessment Adviser</w:t>
      </w:r>
      <w:r w:rsidRPr="009B2D80">
        <w:tab/>
      </w:r>
      <w:r>
        <w:tab/>
      </w:r>
      <w:r w:rsidRPr="009B2D80">
        <w:t xml:space="preserve">Present for items </w:t>
      </w:r>
      <w:r>
        <w:t>6</w:t>
      </w:r>
      <w:r w:rsidRPr="009B2D80">
        <w:t xml:space="preserve"> to </w:t>
      </w:r>
      <w:r>
        <w:t>6</w:t>
      </w:r>
      <w:r w:rsidRPr="009B2D80">
        <w:t>.2.2</w:t>
      </w:r>
    </w:p>
    <w:p w14:paraId="29235806" w14:textId="3DEF069E" w:rsidR="002B5720" w:rsidRDefault="00107D5B" w:rsidP="00C7373D">
      <w:pPr>
        <w:pStyle w:val="Paragraphnonumbers"/>
      </w:pPr>
      <w:r w:rsidRPr="00107D5B">
        <w:t>Zain Hussain</w:t>
      </w:r>
      <w:r w:rsidR="002B5720" w:rsidRPr="002B5720">
        <w:t xml:space="preserve">, </w:t>
      </w:r>
      <w:r w:rsidR="009B2D80" w:rsidRPr="009B2D80">
        <w:t>Health Technology Assessment Analyst</w:t>
      </w:r>
      <w:r w:rsidR="002B5720" w:rsidRPr="002B5720">
        <w:tab/>
        <w:t xml:space="preserve">Present for </w:t>
      </w:r>
      <w:r w:rsidR="009B2D80" w:rsidRPr="009B2D80">
        <w:t>items 1 to 4.2.2</w:t>
      </w:r>
    </w:p>
    <w:p w14:paraId="5763E09F" w14:textId="37C1C34C" w:rsidR="009B2D80" w:rsidRDefault="009B2D80" w:rsidP="00C7373D">
      <w:pPr>
        <w:pStyle w:val="Paragraphnonumbers"/>
      </w:pPr>
      <w:bookmarkStart w:id="0" w:name="_Hlk75873170"/>
      <w:r>
        <w:t xml:space="preserve">Catherine Parker, </w:t>
      </w:r>
      <w:r w:rsidRPr="009B2D80">
        <w:t>Health Technology Assessment Analyst</w:t>
      </w:r>
      <w:r>
        <w:tab/>
        <w:t xml:space="preserve">Present for items </w:t>
      </w:r>
      <w:r w:rsidRPr="009B2D80">
        <w:t>5 to 5.2.2</w:t>
      </w:r>
    </w:p>
    <w:bookmarkEnd w:id="0"/>
    <w:p w14:paraId="219DA03F" w14:textId="561964D9" w:rsidR="009B2D80" w:rsidRDefault="009B2D80" w:rsidP="009B2D80">
      <w:pPr>
        <w:pStyle w:val="Paragraphnonumbers"/>
      </w:pPr>
      <w:r>
        <w:t>Elizabeth Bell</w:t>
      </w:r>
      <w:r w:rsidRPr="009B2D80">
        <w:t>, Health Technology Assessment Analyst</w:t>
      </w:r>
      <w:r w:rsidRPr="009B2D80">
        <w:tab/>
        <w:t xml:space="preserve">Present for items </w:t>
      </w:r>
      <w:r>
        <w:t>6</w:t>
      </w:r>
      <w:r w:rsidRPr="009B2D80">
        <w:t xml:space="preserve"> to </w:t>
      </w:r>
      <w:r>
        <w:t>6</w:t>
      </w:r>
      <w:r w:rsidRPr="009B2D80">
        <w:t>.2.2</w:t>
      </w:r>
    </w:p>
    <w:p w14:paraId="273EB884" w14:textId="09CAAC4C" w:rsidR="00E743B2" w:rsidRPr="009B2D80" w:rsidRDefault="00E743B2" w:rsidP="009B2D80">
      <w:pPr>
        <w:pStyle w:val="Paragraphnonumbers"/>
      </w:pPr>
      <w:r>
        <w:t xml:space="preserve">Alan Moore, </w:t>
      </w:r>
      <w:r w:rsidRPr="00E743B2">
        <w:t>Health Technology Assessment Analyst</w:t>
      </w:r>
      <w:r>
        <w:tab/>
      </w:r>
      <w:r>
        <w:tab/>
        <w:t>Present for items 7 to 7.1.3</w:t>
      </w:r>
    </w:p>
    <w:p w14:paraId="4BF4AF7A" w14:textId="6F861DB4" w:rsidR="002B5720" w:rsidRDefault="00107D5B" w:rsidP="00C7373D">
      <w:pPr>
        <w:pStyle w:val="Paragraphnonumbers"/>
      </w:pPr>
      <w:r w:rsidRPr="00107D5B">
        <w:t>Jacob Grant</w:t>
      </w:r>
      <w:r w:rsidR="002B5720" w:rsidRPr="002B5720">
        <w:t xml:space="preserve">, </w:t>
      </w:r>
      <w:r w:rsidR="00E743B2" w:rsidRPr="00E743B2">
        <w:t>Health Technology Analyst, DAP</w:t>
      </w:r>
      <w:r w:rsidR="002B5720" w:rsidRPr="002B5720">
        <w:tab/>
      </w:r>
      <w:r w:rsidR="00682F9B">
        <w:tab/>
      </w:r>
      <w:r w:rsidR="00682F9B">
        <w:tab/>
      </w:r>
      <w:r w:rsidR="002B5720" w:rsidRPr="002B5720">
        <w:t xml:space="preserve">Present for </w:t>
      </w:r>
      <w:r w:rsidR="002B5720" w:rsidRPr="00E743B2">
        <w:t>items</w:t>
      </w:r>
      <w:r w:rsidR="00E743B2">
        <w:t xml:space="preserve"> 1 to 4.2.2 &amp; 6 to 6.2.2</w:t>
      </w:r>
    </w:p>
    <w:p w14:paraId="04FCB83C" w14:textId="2718C373" w:rsidR="002B5720" w:rsidRDefault="00107D5B" w:rsidP="00C7373D">
      <w:pPr>
        <w:pStyle w:val="Paragraphnonumbers"/>
      </w:pPr>
      <w:r w:rsidRPr="00107D5B">
        <w:t>Mohammed Towhasir</w:t>
      </w:r>
      <w:r w:rsidR="002B5720" w:rsidRPr="002B5720">
        <w:t xml:space="preserve">, </w:t>
      </w:r>
      <w:r w:rsidR="00E743B2" w:rsidRPr="00E743B2">
        <w:t>Coordinator, Topic Selection</w:t>
      </w:r>
      <w:r w:rsidR="002B5720" w:rsidRPr="002B5720">
        <w:tab/>
      </w:r>
      <w:r w:rsidR="00682F9B">
        <w:tab/>
      </w:r>
      <w:r w:rsidR="002B5720" w:rsidRPr="002B5720">
        <w:t>Present fo</w:t>
      </w:r>
      <w:r w:rsidR="002B5720" w:rsidRPr="00BE5D05">
        <w:t>r items</w:t>
      </w:r>
      <w:r w:rsidR="00BE5D05" w:rsidRPr="00BE5D05">
        <w:t xml:space="preserve"> 5</w:t>
      </w:r>
      <w:r w:rsidR="00BE5D05">
        <w:t xml:space="preserve"> to 5.1.3 &amp; 6 to 6.1.3</w:t>
      </w:r>
    </w:p>
    <w:p w14:paraId="6E349243" w14:textId="3391CD13" w:rsidR="002B5720" w:rsidRDefault="00107D5B" w:rsidP="00C7373D">
      <w:pPr>
        <w:pStyle w:val="Paragraphnonumbers"/>
      </w:pPr>
      <w:r w:rsidRPr="00107D5B">
        <w:t>Edgar Masanga</w:t>
      </w:r>
      <w:r w:rsidR="002B5720" w:rsidRPr="002B5720">
        <w:t xml:space="preserve">, </w:t>
      </w:r>
      <w:r w:rsidR="003D2289" w:rsidRPr="003D2289">
        <w:t>Business Analyst, RI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71DC0494" w14:textId="44FE3919" w:rsidR="002B5720" w:rsidRDefault="00107D5B" w:rsidP="00C7373D">
      <w:pPr>
        <w:pStyle w:val="Paragraphnonumbers"/>
      </w:pPr>
      <w:r w:rsidRPr="00107D5B">
        <w:t>Olivia Havercroft</w:t>
      </w:r>
      <w:r w:rsidR="002B5720" w:rsidRPr="002B5720">
        <w:t xml:space="preserve">, </w:t>
      </w:r>
      <w:r w:rsidR="003D2289" w:rsidRPr="003D2289">
        <w:t>Senior Medical Edi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</w:t>
      </w:r>
      <w:r w:rsidR="002B5720" w:rsidRPr="003D2289">
        <w:t>for items</w:t>
      </w:r>
      <w:r w:rsidR="003D2289">
        <w:t xml:space="preserve"> 1 to 4.2.2 </w:t>
      </w:r>
    </w:p>
    <w:p w14:paraId="20A8A5DE" w14:textId="72D7BA1E" w:rsidR="002B5720" w:rsidRDefault="00107D5B" w:rsidP="00C7373D">
      <w:pPr>
        <w:pStyle w:val="Paragraphnonumbers"/>
      </w:pPr>
      <w:r>
        <w:t>Sarah Bromley</w:t>
      </w:r>
      <w:r w:rsidR="002B5720" w:rsidRPr="002B5720">
        <w:t xml:space="preserve">, </w:t>
      </w:r>
      <w:r w:rsidR="003D2289" w:rsidRPr="003D2289">
        <w:t>Senior Medical Editor</w:t>
      </w:r>
      <w:r w:rsidR="003D2289" w:rsidRPr="003D2289">
        <w:tab/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 w:rsidR="003D2289">
        <w:t xml:space="preserve"> 5 to 5.</w:t>
      </w:r>
      <w:r w:rsidR="00D32A93">
        <w:t>2.2</w:t>
      </w:r>
    </w:p>
    <w:p w14:paraId="00EFF21F" w14:textId="72FDED67" w:rsidR="002B5720" w:rsidRDefault="00107D5B" w:rsidP="00C7373D">
      <w:pPr>
        <w:pStyle w:val="Paragraphnonumbers"/>
      </w:pPr>
      <w:r>
        <w:t>Ria Skelton</w:t>
      </w:r>
      <w:r w:rsidR="002B5720" w:rsidRPr="002B5720">
        <w:t>,</w:t>
      </w:r>
      <w:r w:rsidR="003D2289" w:rsidRPr="003D2289">
        <w:t xml:space="preserve"> Senior Medical Editor</w:t>
      </w:r>
      <w:r w:rsidR="003D2289" w:rsidRPr="003D2289">
        <w:tab/>
      </w:r>
      <w:r w:rsidR="003D2289" w:rsidRPr="003D2289">
        <w:tab/>
      </w:r>
      <w:r w:rsidR="002B5720" w:rsidRPr="002B5720">
        <w:tab/>
      </w:r>
      <w:r w:rsidR="00682F9B">
        <w:tab/>
      </w:r>
      <w:r w:rsidR="00682F9B">
        <w:tab/>
      </w:r>
      <w:r w:rsidR="002B5720" w:rsidRPr="002B5720">
        <w:t>Present for items</w:t>
      </w:r>
      <w:r w:rsidR="00D32A93">
        <w:t xml:space="preserve"> 6 to 6.2.2</w:t>
      </w:r>
    </w:p>
    <w:p w14:paraId="28B00CD6" w14:textId="7E95060B" w:rsidR="00107D5B" w:rsidRDefault="00107D5B" w:rsidP="00107D5B">
      <w:pPr>
        <w:pStyle w:val="Paragraphnonumbers"/>
      </w:pPr>
      <w:r>
        <w:t xml:space="preserve">Benjamin Pearce, </w:t>
      </w:r>
      <w:r w:rsidR="003D2289" w:rsidRPr="003D2289">
        <w:t>Senior Medical Editor</w:t>
      </w:r>
      <w:r w:rsidR="003D2289" w:rsidRPr="003D2289">
        <w:tab/>
      </w:r>
      <w:r w:rsidR="003D2289" w:rsidRPr="003D2289">
        <w:tab/>
      </w:r>
      <w:r>
        <w:tab/>
      </w:r>
      <w:r>
        <w:tab/>
        <w:t xml:space="preserve">Present for </w:t>
      </w:r>
      <w:r w:rsidRPr="00D32A93">
        <w:t>items</w:t>
      </w:r>
      <w:r w:rsidR="00D32A93">
        <w:t xml:space="preserve"> 7 to 7.1.3</w:t>
      </w:r>
    </w:p>
    <w:p w14:paraId="0AA64E10" w14:textId="01777EC1" w:rsidR="00107D5B" w:rsidRDefault="00107D5B" w:rsidP="00107D5B">
      <w:pPr>
        <w:pStyle w:val="Paragraphnonumbers"/>
      </w:pPr>
      <w:r>
        <w:t xml:space="preserve">Emily Eaton Turner, </w:t>
      </w:r>
      <w:r w:rsidR="00D32A93" w:rsidRPr="00D32A93">
        <w:t>Technical Adviser, Commercial Risk Assessment</w:t>
      </w:r>
      <w:r>
        <w:tab/>
        <w:t xml:space="preserve">Present for </w:t>
      </w:r>
      <w:r w:rsidR="00D32A93">
        <w:t xml:space="preserve">all </w:t>
      </w:r>
      <w:r>
        <w:t>items</w:t>
      </w:r>
    </w:p>
    <w:p w14:paraId="709D7C85" w14:textId="3829DD9D" w:rsidR="00107D5B" w:rsidRDefault="00107D5B" w:rsidP="00107D5B">
      <w:pPr>
        <w:pStyle w:val="Paragraphnonumbers"/>
      </w:pPr>
      <w:r>
        <w:t xml:space="preserve">Stevie Okoro, </w:t>
      </w:r>
      <w:r w:rsidR="00D32A93" w:rsidRPr="00D32A93">
        <w:t>Technical Analyst, Commercial Risk Assessment</w:t>
      </w:r>
      <w:r w:rsidR="00D32A93">
        <w:t xml:space="preserve">, </w:t>
      </w:r>
      <w:r>
        <w:t>Present for i</w:t>
      </w:r>
      <w:r w:rsidRPr="00D32A93">
        <w:t>tems</w:t>
      </w:r>
      <w:r w:rsidR="00D32A93">
        <w:t xml:space="preserve"> 6 to 7.1.3</w:t>
      </w:r>
    </w:p>
    <w:p w14:paraId="5A491A70" w14:textId="0731B4A4" w:rsidR="00107D5B" w:rsidRDefault="00107D5B" w:rsidP="00107D5B">
      <w:pPr>
        <w:pStyle w:val="Paragraphnonumbers"/>
      </w:pPr>
      <w:r>
        <w:t xml:space="preserve">Claire Hawksworth, </w:t>
      </w:r>
      <w:r w:rsidR="00D32A93" w:rsidRPr="00D32A93">
        <w:t>Technical Analyst, Evidence Generation</w:t>
      </w:r>
      <w:r w:rsidR="00D32A93">
        <w:t xml:space="preserve">, </w:t>
      </w:r>
      <w:r>
        <w:t xml:space="preserve">Present for </w:t>
      </w:r>
      <w:r w:rsidRPr="00D32A93">
        <w:t>items</w:t>
      </w:r>
      <w:r w:rsidR="00D32A93">
        <w:t xml:space="preserve"> 5 to 5.2.2</w:t>
      </w:r>
    </w:p>
    <w:p w14:paraId="0CD53697" w14:textId="7213D4FF" w:rsidR="00107D5B" w:rsidRDefault="00107D5B" w:rsidP="00107D5B">
      <w:pPr>
        <w:pStyle w:val="Paragraphnonumbers"/>
      </w:pPr>
      <w:r w:rsidRPr="00107D5B">
        <w:t>Mandy Tonkinson</w:t>
      </w:r>
      <w:r>
        <w:t xml:space="preserve">, </w:t>
      </w:r>
      <w:r w:rsidR="00D32A93" w:rsidRPr="00D32A93">
        <w:t>Public Involvement Adviser, PIP</w:t>
      </w:r>
      <w:r>
        <w:tab/>
      </w:r>
      <w:r>
        <w:tab/>
        <w:t>Present for i</w:t>
      </w:r>
      <w:r w:rsidRPr="00D32A93">
        <w:t>tems</w:t>
      </w:r>
      <w:r w:rsidR="00D32A93">
        <w:t xml:space="preserve"> 1 to 4.1.3 &amp; 5 to 5.1.3</w:t>
      </w:r>
    </w:p>
    <w:p w14:paraId="22078982" w14:textId="07D2241A" w:rsidR="00107D5B" w:rsidRDefault="00107D5B" w:rsidP="00107D5B">
      <w:pPr>
        <w:pStyle w:val="Paragraphnonumbers"/>
      </w:pPr>
      <w:r w:rsidRPr="00107D5B">
        <w:t>Sandra Robinson</w:t>
      </w:r>
      <w:r>
        <w:t xml:space="preserve">, </w:t>
      </w:r>
      <w:r w:rsidR="00D32A93" w:rsidRPr="00D32A93">
        <w:t>Assistant Project Manager, Corporate Office</w:t>
      </w:r>
      <w:r w:rsidR="00D32A93">
        <w:t xml:space="preserve">, </w:t>
      </w:r>
      <w:r>
        <w:t>Present for items</w:t>
      </w:r>
      <w:r w:rsidR="00D32A93">
        <w:t xml:space="preserve"> 1 to 4.1.3 &amp; 6 to 6.1.3</w:t>
      </w:r>
    </w:p>
    <w:p w14:paraId="46F6C46B" w14:textId="54E9547D" w:rsidR="00107D5B" w:rsidRDefault="00107D5B" w:rsidP="00107D5B">
      <w:pPr>
        <w:pStyle w:val="Paragraphnonumbers"/>
      </w:pPr>
      <w:r w:rsidRPr="00107D5B">
        <w:t>Catherine Pank</w:t>
      </w:r>
      <w:r>
        <w:t xml:space="preserve">, </w:t>
      </w:r>
      <w:r w:rsidR="00C02498" w:rsidRPr="00C02498">
        <w:t>Assistant Project Manager, COT</w:t>
      </w:r>
      <w:r>
        <w:tab/>
        <w:t xml:space="preserve">Present for </w:t>
      </w:r>
      <w:r w:rsidRPr="00C02498">
        <w:t>items</w:t>
      </w:r>
      <w:r w:rsidR="00C02498" w:rsidRPr="00C02498">
        <w:t xml:space="preserve"> 5 to 6.</w:t>
      </w:r>
      <w:r w:rsidR="00C02498">
        <w:t>2.2</w:t>
      </w:r>
    </w:p>
    <w:p w14:paraId="623BE336" w14:textId="165B34AD" w:rsidR="00107D5B" w:rsidRDefault="002E6B62" w:rsidP="00107D5B">
      <w:pPr>
        <w:pStyle w:val="Paragraphnonumbers"/>
      </w:pPr>
      <w:bookmarkStart w:id="1" w:name="_Hlk74820203"/>
      <w:r w:rsidRPr="002E6B62">
        <w:t>Rosalee Mason</w:t>
      </w:r>
      <w:r w:rsidR="00107D5B">
        <w:t xml:space="preserve">, </w:t>
      </w:r>
      <w:r w:rsidR="00C02498" w:rsidRPr="00C02498">
        <w:t>Coordinator, Corporate Office</w:t>
      </w:r>
      <w:r w:rsidR="00107D5B">
        <w:tab/>
      </w:r>
      <w:r w:rsidR="00107D5B">
        <w:tab/>
        <w:t xml:space="preserve">Present for </w:t>
      </w:r>
      <w:r w:rsidR="00C02498">
        <w:t>items 5 to 5.1.3</w:t>
      </w:r>
    </w:p>
    <w:p w14:paraId="25636D4E" w14:textId="44008E97" w:rsidR="002E6B62" w:rsidRDefault="002E6B62" w:rsidP="00107D5B">
      <w:pPr>
        <w:pStyle w:val="Paragraphnonumbers"/>
      </w:pPr>
      <w:r w:rsidRPr="002E6B62">
        <w:t>Mira Patel</w:t>
      </w:r>
      <w:r w:rsidR="00C02498">
        <w:t xml:space="preserve">, </w:t>
      </w:r>
      <w:r w:rsidR="00C02498" w:rsidRPr="00C02498">
        <w:t>Coordinator, COT</w:t>
      </w:r>
      <w:r>
        <w:tab/>
      </w:r>
      <w:r>
        <w:tab/>
      </w:r>
      <w:r>
        <w:tab/>
      </w:r>
      <w:r>
        <w:tab/>
        <w:t xml:space="preserve">Present for </w:t>
      </w:r>
      <w:r w:rsidRPr="00C02498">
        <w:t>items</w:t>
      </w:r>
      <w:r w:rsidR="00C02498">
        <w:t xml:space="preserve"> 6 to 6.2.2</w:t>
      </w:r>
    </w:p>
    <w:bookmarkEnd w:id="1"/>
    <w:p w14:paraId="0F3B2DDA" w14:textId="646B041B" w:rsidR="00107D5B" w:rsidRDefault="002E6B62" w:rsidP="00107D5B">
      <w:pPr>
        <w:pStyle w:val="Paragraphnonumbers"/>
      </w:pPr>
      <w:r w:rsidRPr="002E6B62">
        <w:t>Gemma Smith</w:t>
      </w:r>
      <w:r w:rsidR="00107D5B" w:rsidRPr="00107D5B">
        <w:t xml:space="preserve">, </w:t>
      </w:r>
      <w:r w:rsidR="00C02498" w:rsidRPr="00C02498">
        <w:t>Coordinator, COT</w:t>
      </w:r>
      <w:r w:rsidR="00107D5B" w:rsidRPr="00107D5B">
        <w:tab/>
      </w:r>
      <w:r w:rsidR="00107D5B" w:rsidRPr="00107D5B">
        <w:tab/>
      </w:r>
      <w:r w:rsidR="00107D5B" w:rsidRPr="00107D5B">
        <w:tab/>
      </w:r>
      <w:r w:rsidR="00107D5B" w:rsidRPr="00107D5B">
        <w:tab/>
        <w:t>Present for all items</w:t>
      </w:r>
    </w:p>
    <w:p w14:paraId="16ED3FD6" w14:textId="7889640F" w:rsidR="002E6B62" w:rsidRDefault="002E6B62" w:rsidP="00107D5B">
      <w:pPr>
        <w:pStyle w:val="Paragraphnonumbers"/>
      </w:pPr>
      <w:r>
        <w:lastRenderedPageBreak/>
        <w:t>Celia Mayers</w:t>
      </w:r>
      <w:r w:rsidR="00C02498">
        <w:t xml:space="preserve">, </w:t>
      </w:r>
      <w:r w:rsidR="00C02498" w:rsidRPr="00C02498">
        <w:t>Administrator</w:t>
      </w:r>
      <w:r w:rsidR="00C02498">
        <w:t>, TA</w:t>
      </w:r>
      <w:r>
        <w:tab/>
      </w:r>
      <w:r>
        <w:tab/>
      </w:r>
      <w:r>
        <w:tab/>
      </w:r>
      <w:r>
        <w:tab/>
        <w:t xml:space="preserve">Present for </w:t>
      </w:r>
      <w:r w:rsidR="00C02498">
        <w:t xml:space="preserve">items </w:t>
      </w:r>
      <w:r w:rsidR="00C02498" w:rsidRPr="00C02498">
        <w:t>6 to 7.1.3</w:t>
      </w:r>
    </w:p>
    <w:p w14:paraId="76D5B667" w14:textId="49D09500" w:rsidR="002E6B62" w:rsidRDefault="002E6B62" w:rsidP="00107D5B">
      <w:pPr>
        <w:pStyle w:val="Paragraphnonumbers"/>
      </w:pPr>
      <w:r w:rsidRPr="002E6B62">
        <w:t>Sophie McHugh</w:t>
      </w:r>
      <w:r w:rsidR="00107D5B" w:rsidRPr="00107D5B">
        <w:t xml:space="preserve">, </w:t>
      </w:r>
      <w:r w:rsidR="00C02498" w:rsidRPr="00C02498">
        <w:t>Administrator, COT</w:t>
      </w:r>
      <w:r w:rsidR="00107D5B" w:rsidRPr="00107D5B">
        <w:tab/>
      </w:r>
      <w:r w:rsidR="00107D5B" w:rsidRPr="00107D5B">
        <w:tab/>
      </w:r>
      <w:r w:rsidR="00107D5B" w:rsidRPr="00107D5B">
        <w:tab/>
      </w:r>
      <w:r w:rsidR="00107D5B" w:rsidRPr="00107D5B">
        <w:tab/>
        <w:t xml:space="preserve">Present for </w:t>
      </w:r>
      <w:r w:rsidR="00107D5B" w:rsidRPr="00C02498">
        <w:t>items</w:t>
      </w:r>
      <w:r w:rsidR="00C02498" w:rsidRPr="00C02498">
        <w:t xml:space="preserve"> 5</w:t>
      </w:r>
      <w:r w:rsidR="00C02498">
        <w:t xml:space="preserve"> to 5.2.2</w:t>
      </w:r>
    </w:p>
    <w:p w14:paraId="4ACD9954" w14:textId="061C6FAF" w:rsidR="00107D5B" w:rsidRDefault="002E6B62" w:rsidP="00107D5B">
      <w:pPr>
        <w:pStyle w:val="Paragraphnonumbers"/>
      </w:pPr>
      <w:r w:rsidRPr="002E6B62">
        <w:t>Hollie Kemp</w:t>
      </w:r>
      <w:r w:rsidR="00107D5B" w:rsidRPr="00107D5B">
        <w:t xml:space="preserve">, </w:t>
      </w:r>
      <w:r w:rsidR="00C02498" w:rsidRPr="00C02498">
        <w:t>Apprentice, COT</w:t>
      </w:r>
      <w:r w:rsidR="00107D5B" w:rsidRPr="00107D5B">
        <w:tab/>
      </w:r>
      <w:r w:rsidR="00107D5B" w:rsidRPr="00107D5B">
        <w:tab/>
      </w:r>
      <w:r w:rsidR="00107D5B" w:rsidRPr="00107D5B">
        <w:tab/>
      </w:r>
      <w:r w:rsidR="00107D5B" w:rsidRPr="00107D5B">
        <w:tab/>
        <w:t xml:space="preserve">Present for </w:t>
      </w:r>
      <w:r w:rsidR="00107D5B" w:rsidRPr="00C02498">
        <w:t>items</w:t>
      </w:r>
      <w:r w:rsidR="00C02498" w:rsidRPr="00C02498">
        <w:t xml:space="preserve"> 1 to</w:t>
      </w:r>
      <w:r w:rsidR="00C02498">
        <w:t xml:space="preserve"> 4.2.2</w:t>
      </w:r>
    </w:p>
    <w:p w14:paraId="102832C8" w14:textId="490EE433" w:rsidR="00BA4EAD" w:rsidRPr="006231D3" w:rsidRDefault="006F35AA" w:rsidP="003E65BA">
      <w:pPr>
        <w:pStyle w:val="Heading3unnumbered"/>
      </w:pPr>
      <w:bookmarkStart w:id="2" w:name="_Hlk1984286"/>
      <w:r>
        <w:t>E</w:t>
      </w:r>
      <w:r w:rsidRPr="006F35AA">
        <w:t xml:space="preserve">vidence </w:t>
      </w:r>
      <w:proofErr w:type="gramStart"/>
      <w:r w:rsidRPr="006F35AA">
        <w:t>review</w:t>
      </w:r>
      <w:proofErr w:type="gramEnd"/>
      <w:r w:rsidRPr="006F35AA">
        <w:t xml:space="preserve"> group</w:t>
      </w:r>
      <w:r>
        <w:t xml:space="preserve"> </w:t>
      </w:r>
      <w:r w:rsidR="00BA4EAD" w:rsidRPr="006231D3">
        <w:t>representatives present</w:t>
      </w:r>
    </w:p>
    <w:bookmarkEnd w:id="2"/>
    <w:p w14:paraId="7130D9E0" w14:textId="5CBFBEFE" w:rsidR="00BA4EAD" w:rsidRPr="00085585" w:rsidRDefault="006F35AA" w:rsidP="00085585">
      <w:pPr>
        <w:pStyle w:val="Paragraphnonumbers"/>
      </w:pPr>
      <w:r w:rsidRPr="006F35AA">
        <w:t>Graham Scotland</w:t>
      </w:r>
      <w:r w:rsidR="00BA4EAD" w:rsidRPr="00085585">
        <w:t xml:space="preserve">, </w:t>
      </w:r>
      <w:r w:rsidRPr="006F35AA">
        <w:t>Aberdeen HTA Group</w:t>
      </w:r>
      <w:r w:rsidR="00682F9B">
        <w:tab/>
      </w:r>
      <w:r w:rsidR="00C20D31">
        <w:tab/>
      </w:r>
      <w:r w:rsidR="00085585" w:rsidRPr="00085585">
        <w:t xml:space="preserve">Present for items </w:t>
      </w:r>
      <w:r w:rsidR="00C20D31">
        <w:t>1 to 4.1.3</w:t>
      </w:r>
    </w:p>
    <w:p w14:paraId="7A236D0E" w14:textId="70629D02" w:rsidR="00085585" w:rsidRPr="00085585" w:rsidRDefault="006F35AA" w:rsidP="00085585">
      <w:pPr>
        <w:pStyle w:val="Paragraphnonumbers"/>
      </w:pPr>
      <w:r w:rsidRPr="006F35AA">
        <w:t>Miriam Brazzelli</w:t>
      </w:r>
      <w:r w:rsidR="00085585" w:rsidRPr="00085585">
        <w:t xml:space="preserve">, </w:t>
      </w:r>
      <w:r w:rsidRPr="006F35AA">
        <w:t>Aberdeen HTA Group</w:t>
      </w:r>
      <w:r w:rsidR="00682F9B">
        <w:tab/>
      </w:r>
      <w:r w:rsidR="00133BB6">
        <w:tab/>
      </w:r>
      <w:r w:rsidR="00C20D31">
        <w:tab/>
      </w:r>
      <w:r w:rsidR="00085585" w:rsidRPr="00085585">
        <w:t xml:space="preserve">Present for items </w:t>
      </w:r>
      <w:r w:rsidR="00C20D31">
        <w:t>1 to 4.1.3</w:t>
      </w:r>
    </w:p>
    <w:p w14:paraId="6ECE42DA" w14:textId="77777777" w:rsidR="00133BB6" w:rsidRDefault="006F35AA" w:rsidP="003E65BA">
      <w:pPr>
        <w:pStyle w:val="Paragraphnonumbers"/>
        <w:tabs>
          <w:tab w:val="left" w:pos="4080"/>
        </w:tabs>
      </w:pPr>
      <w:r w:rsidRPr="006F35AA">
        <w:t>Marrissa Martyn-St James</w:t>
      </w:r>
      <w:r w:rsidR="00085585" w:rsidRPr="00085585">
        <w:t xml:space="preserve">, </w:t>
      </w:r>
      <w:bookmarkStart w:id="3" w:name="_Hlk77071838"/>
      <w:bookmarkStart w:id="4" w:name="_Hlk77071863"/>
      <w:r w:rsidR="00FB5D06" w:rsidRPr="00FB5D06">
        <w:t xml:space="preserve">School of Health and Related Research </w:t>
      </w:r>
      <w:bookmarkEnd w:id="3"/>
      <w:r w:rsidR="00FB5D06" w:rsidRPr="00FB5D06">
        <w:t>(ScHARR)</w:t>
      </w:r>
      <w:bookmarkEnd w:id="4"/>
    </w:p>
    <w:p w14:paraId="3C1BB24A" w14:textId="7A956418" w:rsidR="00085585" w:rsidRPr="00085585" w:rsidRDefault="00085585" w:rsidP="003E65BA">
      <w:pPr>
        <w:pStyle w:val="Paragraphnonumbers"/>
        <w:tabs>
          <w:tab w:val="left" w:pos="4080"/>
        </w:tabs>
      </w:pPr>
      <w:r w:rsidRPr="00085585">
        <w:t xml:space="preserve">Present for items </w:t>
      </w:r>
      <w:r w:rsidR="00C20D31">
        <w:t>5 to 5.1.3</w:t>
      </w:r>
    </w:p>
    <w:p w14:paraId="0D9392A2" w14:textId="4B755C4C" w:rsidR="00085585" w:rsidRDefault="001A2348" w:rsidP="00085585">
      <w:pPr>
        <w:pStyle w:val="Paragraphnonumbers"/>
      </w:pPr>
      <w:r w:rsidRPr="001A2348">
        <w:t>Marie Westwood</w:t>
      </w:r>
      <w:r w:rsidR="00085585" w:rsidRPr="00085585">
        <w:t xml:space="preserve">, </w:t>
      </w:r>
      <w:proofErr w:type="spellStart"/>
      <w:r w:rsidR="00133BB6" w:rsidRPr="00133BB6">
        <w:t>Kleijnen</w:t>
      </w:r>
      <w:proofErr w:type="spellEnd"/>
      <w:r w:rsidR="00133BB6" w:rsidRPr="00133BB6">
        <w:t xml:space="preserve"> Systematic Reviews Ltd</w:t>
      </w:r>
      <w:r w:rsidR="00682F9B">
        <w:tab/>
      </w:r>
      <w:r w:rsidR="00085585" w:rsidRPr="00085585">
        <w:t xml:space="preserve">Present for items </w:t>
      </w:r>
      <w:r w:rsidR="00C20D31">
        <w:t>6 to 6.1.3</w:t>
      </w:r>
    </w:p>
    <w:p w14:paraId="0CEF0252" w14:textId="01F21CDC" w:rsidR="006F35AA" w:rsidRPr="00085585" w:rsidRDefault="001A2348" w:rsidP="00085585">
      <w:pPr>
        <w:pStyle w:val="Paragraphnonumbers"/>
      </w:pPr>
      <w:r w:rsidRPr="001A2348">
        <w:t>Maiwenn Al</w:t>
      </w:r>
      <w:r w:rsidR="006F35AA" w:rsidRPr="006F35AA">
        <w:t xml:space="preserve">, </w:t>
      </w:r>
      <w:proofErr w:type="spellStart"/>
      <w:r w:rsidR="00133BB6" w:rsidRPr="00133BB6">
        <w:t>Kleijnen</w:t>
      </w:r>
      <w:proofErr w:type="spellEnd"/>
      <w:r w:rsidR="00133BB6" w:rsidRPr="00133BB6">
        <w:t xml:space="preserve"> Systematic Reviews Ltd</w:t>
      </w:r>
      <w:r w:rsidR="006F35AA" w:rsidRPr="006F35AA">
        <w:tab/>
      </w:r>
      <w:r w:rsidR="006F35AA" w:rsidRPr="006F35AA">
        <w:tab/>
        <w:t xml:space="preserve">Present for items </w:t>
      </w:r>
      <w:r w:rsidR="00C20D31" w:rsidRPr="00C20D31">
        <w:t>6 to 6.1.3</w:t>
      </w:r>
    </w:p>
    <w:p w14:paraId="716D0AD8" w14:textId="7F26B077" w:rsidR="00BA4EAD" w:rsidRPr="006231D3" w:rsidRDefault="00A33B97" w:rsidP="003E65BA">
      <w:pPr>
        <w:pStyle w:val="Heading3unnumbered"/>
      </w:pPr>
      <w:r>
        <w:t>Clinical &amp; patient e</w:t>
      </w:r>
      <w:r w:rsidR="00BA4EAD" w:rsidRPr="006231D3">
        <w:t>xperts present</w:t>
      </w:r>
    </w:p>
    <w:p w14:paraId="33DA4072" w14:textId="18E2E32D" w:rsidR="001A2348" w:rsidRDefault="001A2348" w:rsidP="00085585">
      <w:pPr>
        <w:pStyle w:val="Paragraphnonumbers"/>
      </w:pPr>
      <w:r>
        <w:t>Rachel Annals</w:t>
      </w:r>
      <w:r w:rsidR="0005381C">
        <w:t xml:space="preserve">, Patient expert nominated by </w:t>
      </w:r>
      <w:r w:rsidR="0005381C" w:rsidRPr="0005381C">
        <w:t>HAE UK</w:t>
      </w:r>
      <w:r w:rsidR="004416A5">
        <w:tab/>
      </w:r>
      <w:r w:rsidR="004416A5">
        <w:tab/>
      </w:r>
      <w:r w:rsidR="0005381C" w:rsidRPr="0005381C">
        <w:t xml:space="preserve">Present for items </w:t>
      </w:r>
      <w:r w:rsidR="004A0F14">
        <w:t>1 to 4.1.3</w:t>
      </w:r>
    </w:p>
    <w:p w14:paraId="7F45F0EF" w14:textId="46CDC207" w:rsidR="00085585" w:rsidRDefault="00FB5D06" w:rsidP="00085585">
      <w:pPr>
        <w:pStyle w:val="Paragraphnonumbers"/>
      </w:pPr>
      <w:r>
        <w:t xml:space="preserve">Dr </w:t>
      </w:r>
      <w:r w:rsidR="001A2348" w:rsidRPr="001A2348">
        <w:t>Tomaz Garcez</w:t>
      </w:r>
      <w:r w:rsidR="00BA4EAD" w:rsidRPr="00085585">
        <w:t xml:space="preserve">, </w:t>
      </w:r>
      <w:r w:rsidRPr="00FB5D06">
        <w:t>Consultant Immunologist</w:t>
      </w:r>
      <w:r w:rsidR="00BA4EAD" w:rsidRPr="00085585">
        <w:t xml:space="preserve">, </w:t>
      </w:r>
      <w:r w:rsidR="00133BB6">
        <w:t xml:space="preserve">Clinical expert nominated by </w:t>
      </w:r>
      <w:r w:rsidR="00384664">
        <w:t xml:space="preserve">the </w:t>
      </w:r>
      <w:r w:rsidR="00384664" w:rsidRPr="0088557A">
        <w:t xml:space="preserve">British Society for Allergy </w:t>
      </w:r>
      <w:r w:rsidR="00384664">
        <w:t xml:space="preserve">and </w:t>
      </w:r>
      <w:r w:rsidR="00384664" w:rsidRPr="0088557A">
        <w:t>Clinical Immunology</w:t>
      </w:r>
      <w:r w:rsidR="004416A5">
        <w:t xml:space="preserve"> </w:t>
      </w:r>
      <w:r w:rsidR="004416A5">
        <w:tab/>
      </w:r>
      <w:r w:rsidR="004416A5">
        <w:tab/>
      </w:r>
      <w:r w:rsidR="004416A5">
        <w:tab/>
      </w:r>
      <w:r w:rsidR="00085585" w:rsidRPr="00085585">
        <w:t>Present for items</w:t>
      </w:r>
      <w:r w:rsidR="004A0F14" w:rsidRPr="004A0F14">
        <w:t>1 to 4.1.3</w:t>
      </w:r>
    </w:p>
    <w:p w14:paraId="24BAD51E" w14:textId="582AB7FB" w:rsidR="001A2348" w:rsidRPr="00085585" w:rsidRDefault="001A2348" w:rsidP="00085585">
      <w:pPr>
        <w:pStyle w:val="Paragraphnonumbers"/>
      </w:pPr>
      <w:r w:rsidRPr="001A2348">
        <w:t xml:space="preserve">Laura </w:t>
      </w:r>
      <w:proofErr w:type="spellStart"/>
      <w:r w:rsidRPr="001A2348">
        <w:t>Szutowicz</w:t>
      </w:r>
      <w:proofErr w:type="spellEnd"/>
      <w:r w:rsidR="00133BB6">
        <w:t xml:space="preserve">, </w:t>
      </w:r>
      <w:r w:rsidR="00133BB6" w:rsidRPr="00133BB6">
        <w:t xml:space="preserve">Patient expert nominated by HAE UK </w:t>
      </w:r>
      <w:r w:rsidR="004416A5">
        <w:tab/>
      </w:r>
      <w:r w:rsidR="004416A5" w:rsidRPr="004416A5">
        <w:t>Present for items 1 to 4.1.</w:t>
      </w:r>
      <w:r w:rsidR="00133BB6" w:rsidRPr="00133BB6">
        <w:tab/>
      </w:r>
    </w:p>
    <w:p w14:paraId="3938F364" w14:textId="1A43DEE3" w:rsidR="00BA4EAD" w:rsidRDefault="00133BB6" w:rsidP="00085585">
      <w:pPr>
        <w:pStyle w:val="Paragraphnonumbers"/>
      </w:pPr>
      <w:r>
        <w:t xml:space="preserve">Dr </w:t>
      </w:r>
      <w:r w:rsidR="001A2348" w:rsidRPr="001A2348">
        <w:t>Patrick Yong</w:t>
      </w:r>
      <w:r w:rsidR="00085585" w:rsidRPr="00085585">
        <w:t xml:space="preserve">, </w:t>
      </w:r>
      <w:r w:rsidRPr="00133BB6">
        <w:t>Consultant Immunologist</w:t>
      </w:r>
      <w:r w:rsidR="00085585" w:rsidRPr="00085585">
        <w:t xml:space="preserve">, </w:t>
      </w:r>
      <w:r>
        <w:t>Clinical expert nominated by</w:t>
      </w:r>
      <w:r w:rsidRPr="00133BB6">
        <w:t xml:space="preserve"> HAE UK</w:t>
      </w:r>
      <w:r>
        <w:t>,</w:t>
      </w:r>
      <w:r w:rsidRPr="00133BB6">
        <w:t xml:space="preserve"> </w:t>
      </w:r>
      <w:r>
        <w:t xml:space="preserve">The </w:t>
      </w:r>
      <w:r w:rsidRPr="00133BB6">
        <w:t>Royal College of Pathologists</w:t>
      </w:r>
      <w:r>
        <w:t xml:space="preserve"> and </w:t>
      </w:r>
      <w:r w:rsidR="00384664">
        <w:t>UKPIN (</w:t>
      </w:r>
      <w:r w:rsidRPr="00133BB6">
        <w:t xml:space="preserve">UK Primary Immunodeficiency </w:t>
      </w:r>
      <w:proofErr w:type="gramStart"/>
      <w:r w:rsidR="006E2406" w:rsidRPr="00133BB6">
        <w:t>Network</w:t>
      </w:r>
      <w:r w:rsidR="006E2406">
        <w:t>)  Present</w:t>
      </w:r>
      <w:proofErr w:type="gramEnd"/>
      <w:r w:rsidR="00085585" w:rsidRPr="00085585">
        <w:t xml:space="preserve"> for items </w:t>
      </w:r>
      <w:r w:rsidR="004A0F14" w:rsidRPr="004A0F14">
        <w:t>1 to 4.1.3</w:t>
      </w:r>
    </w:p>
    <w:p w14:paraId="6AF2E0A0" w14:textId="221C385A" w:rsidR="00105013" w:rsidRDefault="00105013" w:rsidP="00105013">
      <w:pPr>
        <w:pStyle w:val="Paragraphnonumbers"/>
      </w:pPr>
      <w:r>
        <w:t>Professor Peter Clark</w:t>
      </w:r>
      <w:r w:rsidRPr="00085585">
        <w:t xml:space="preserve">, </w:t>
      </w:r>
      <w:r w:rsidRPr="001A2348">
        <w:t>National Clinical Lead for cancer drugs, NHS England</w:t>
      </w:r>
      <w:r>
        <w:t xml:space="preserve"> </w:t>
      </w:r>
      <w:r w:rsidR="004416A5">
        <w:tab/>
        <w:t xml:space="preserve">     </w:t>
      </w:r>
      <w:r w:rsidRPr="00085585">
        <w:t xml:space="preserve">Present for items </w:t>
      </w:r>
      <w:r>
        <w:t>5 to 6.2.2</w:t>
      </w:r>
    </w:p>
    <w:p w14:paraId="4D9CA3DE" w14:textId="16AD07CD" w:rsidR="001A2348" w:rsidRDefault="00B84B9C" w:rsidP="00085585">
      <w:pPr>
        <w:pStyle w:val="Paragraphnonumbers"/>
      </w:pPr>
      <w:r>
        <w:t xml:space="preserve">Professor </w:t>
      </w:r>
      <w:r w:rsidR="003B5F92" w:rsidRPr="003B5F92">
        <w:t>Claire Harrison</w:t>
      </w:r>
      <w:r w:rsidR="001A2348" w:rsidRPr="001A2348">
        <w:t xml:space="preserve">, </w:t>
      </w:r>
      <w:r>
        <w:t xml:space="preserve">Clinical expert nominated by </w:t>
      </w:r>
      <w:r w:rsidRPr="00B84B9C">
        <w:t>Celgene</w:t>
      </w:r>
      <w:r w:rsidR="00384664">
        <w:t>,</w:t>
      </w:r>
      <w:r w:rsidRPr="00B84B9C">
        <w:t xml:space="preserve"> a BMS Company</w:t>
      </w:r>
      <w:r w:rsidR="004416A5">
        <w:t xml:space="preserve">   </w:t>
      </w:r>
      <w:r w:rsidR="001A2348" w:rsidRPr="001A2348">
        <w:t xml:space="preserve">Present for items </w:t>
      </w:r>
      <w:r w:rsidR="004A0F14">
        <w:t>5 to 5.1.3</w:t>
      </w:r>
    </w:p>
    <w:p w14:paraId="2B4BFDAF" w14:textId="10475C26" w:rsidR="001A2348" w:rsidRDefault="00B84B9C" w:rsidP="00085585">
      <w:pPr>
        <w:pStyle w:val="Paragraphnonumbers"/>
      </w:pPr>
      <w:r>
        <w:t xml:space="preserve">Professor </w:t>
      </w:r>
      <w:r w:rsidR="003B5F92" w:rsidRPr="003B5F92">
        <w:t>Adam Mead</w:t>
      </w:r>
      <w:r w:rsidR="001A2348" w:rsidRPr="001A2348">
        <w:t xml:space="preserve">, </w:t>
      </w:r>
      <w:r w:rsidRPr="00B84B9C">
        <w:t>Professor of Haematology</w:t>
      </w:r>
      <w:r w:rsidR="001A2348" w:rsidRPr="001A2348">
        <w:t xml:space="preserve">, </w:t>
      </w:r>
      <w:r>
        <w:t xml:space="preserve">Clinical expert nominated by </w:t>
      </w:r>
      <w:r w:rsidRPr="00B84B9C">
        <w:t>MPN Voice</w:t>
      </w:r>
      <w:r>
        <w:t xml:space="preserve"> </w:t>
      </w:r>
      <w:r w:rsidR="001A2348" w:rsidRPr="001A2348">
        <w:t xml:space="preserve">Present for items </w:t>
      </w:r>
      <w:r w:rsidR="004A0F14" w:rsidRPr="004A0F14">
        <w:t>5 to 5.1.3</w:t>
      </w:r>
    </w:p>
    <w:p w14:paraId="085C7091" w14:textId="42EB3BB8" w:rsidR="001A2348" w:rsidRDefault="003B5F92" w:rsidP="00085585">
      <w:pPr>
        <w:pStyle w:val="Paragraphnonumbers"/>
      </w:pPr>
      <w:r w:rsidRPr="003B5F92">
        <w:t>Mark Rutherford</w:t>
      </w:r>
      <w:r w:rsidR="001A2348" w:rsidRPr="001A2348">
        <w:t xml:space="preserve">, </w:t>
      </w:r>
      <w:r w:rsidR="00B84B9C">
        <w:t xml:space="preserve">Patient expert nominated by </w:t>
      </w:r>
      <w:r w:rsidR="00B84B9C" w:rsidRPr="00B84B9C">
        <w:t>MPN Voice</w:t>
      </w:r>
      <w:r w:rsidR="001A2348" w:rsidRPr="001A2348">
        <w:tab/>
        <w:t xml:space="preserve">Present for items </w:t>
      </w:r>
      <w:r w:rsidR="004A0F14" w:rsidRPr="004A0F14">
        <w:t>5 to 5.1.3</w:t>
      </w:r>
    </w:p>
    <w:p w14:paraId="1C152386" w14:textId="50F3FB77" w:rsidR="003B5F92" w:rsidRPr="00085585" w:rsidRDefault="003B5F92" w:rsidP="00085585">
      <w:pPr>
        <w:pStyle w:val="Paragraphnonumbers"/>
      </w:pPr>
      <w:r w:rsidRPr="003B5F92">
        <w:t>Caroline Thomas</w:t>
      </w:r>
      <w:r w:rsidR="00B84B9C">
        <w:t>,</w:t>
      </w:r>
      <w:r w:rsidRPr="003B5F92">
        <w:t xml:space="preserve"> </w:t>
      </w:r>
      <w:r w:rsidR="00B84B9C" w:rsidRPr="00B84B9C">
        <w:t>Patient expert nominated by MPN Voice</w:t>
      </w:r>
      <w:r w:rsidRPr="003B5F92">
        <w:tab/>
        <w:t xml:space="preserve">Present for items </w:t>
      </w:r>
      <w:r w:rsidR="004A0F14" w:rsidRPr="004A0F14">
        <w:t>5 to 5.1.3</w:t>
      </w:r>
    </w:p>
    <w:p w14:paraId="3FE21DB9" w14:textId="65DCE0AA" w:rsidR="00085585" w:rsidRDefault="006F35AA" w:rsidP="003E65BA">
      <w:pPr>
        <w:pStyle w:val="Heading3unnumbered"/>
      </w:pPr>
      <w:r>
        <w:t>External o</w:t>
      </w:r>
      <w:r w:rsidR="00BA4EAD" w:rsidRPr="006231D3">
        <w:t>bserver present</w:t>
      </w:r>
    </w:p>
    <w:p w14:paraId="609B2975" w14:textId="7FD25D6E" w:rsidR="00BA4EAD" w:rsidRDefault="008F30C6" w:rsidP="00085585">
      <w:pPr>
        <w:pStyle w:val="Paragraphnonumbers"/>
      </w:pPr>
      <w:r>
        <w:t xml:space="preserve">Dr </w:t>
      </w:r>
      <w:r w:rsidR="006F35AA" w:rsidRPr="006F35AA">
        <w:t>Charles Crawley</w:t>
      </w:r>
      <w:r w:rsidR="00BA4EAD" w:rsidRPr="00205638">
        <w:t xml:space="preserve">, </w:t>
      </w:r>
      <w:r w:rsidR="006F35AA" w:rsidRPr="006F35AA">
        <w:t>Consultant Haematologist &amp; Chair Joint Drugs &amp; Therapeutics Committee</w:t>
      </w:r>
      <w:r w:rsidR="00BA4EAD" w:rsidRPr="00205638">
        <w:t xml:space="preserve">, Present for items </w:t>
      </w:r>
      <w:r w:rsidR="00C20D31">
        <w:t>1 to 4.2.2</w:t>
      </w:r>
    </w:p>
    <w:p w14:paraId="31359F9F" w14:textId="77777777" w:rsidR="00FD0266" w:rsidRDefault="00FD0266" w:rsidP="003E65BA">
      <w:pPr>
        <w:pStyle w:val="Heading2"/>
      </w:pPr>
      <w:r>
        <w:lastRenderedPageBreak/>
        <w:t>Minutes</w:t>
      </w:r>
    </w:p>
    <w:p w14:paraId="7139643C" w14:textId="77777777" w:rsidR="00463336" w:rsidRPr="00085585" w:rsidRDefault="00463336" w:rsidP="003E65BA">
      <w:pPr>
        <w:pStyle w:val="Heading3"/>
      </w:pPr>
      <w:bookmarkStart w:id="5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5"/>
    <w:p w14:paraId="41C74AF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59367E8" w14:textId="67A060FC" w:rsidR="00A82301" w:rsidRPr="00A82301" w:rsidRDefault="00A82301" w:rsidP="00F57A78">
      <w:pPr>
        <w:pStyle w:val="Level2numbered"/>
      </w:pPr>
      <w:r>
        <w:t xml:space="preserve">The chair noted </w:t>
      </w:r>
      <w:r w:rsidR="0005381C">
        <w:t xml:space="preserve">committee member </w:t>
      </w:r>
      <w:r>
        <w:t>apologies</w:t>
      </w:r>
      <w:r w:rsidR="0005381C">
        <w:t>.</w:t>
      </w:r>
    </w:p>
    <w:p w14:paraId="5305ED05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2562CC6F" w14:textId="3F3F7749" w:rsidR="00C015B8" w:rsidRPr="00205638" w:rsidRDefault="0005381C">
      <w:pPr>
        <w:pStyle w:val="Level2numbered"/>
      </w:pPr>
      <w:r>
        <w:t>None</w:t>
      </w:r>
      <w:r w:rsidR="00E56B48">
        <w:t>.</w:t>
      </w:r>
    </w:p>
    <w:p w14:paraId="5A497C37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502F252B" w14:textId="0066D91C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05381C">
        <w:t>Tuesday 11 May 2021</w:t>
      </w:r>
      <w:r w:rsidR="00205638" w:rsidRPr="005E2873">
        <w:rPr>
          <w:highlight w:val="lightGray"/>
        </w:rPr>
        <w:t xml:space="preserve"> </w:t>
      </w:r>
    </w:p>
    <w:p w14:paraId="5488A25A" w14:textId="093DB1D8" w:rsidR="00A269AF" w:rsidRPr="00205638" w:rsidRDefault="003B5F92" w:rsidP="003B5F92">
      <w:pPr>
        <w:pStyle w:val="Heading3"/>
      </w:pPr>
      <w:r>
        <w:t>Appraisal</w:t>
      </w:r>
      <w:r w:rsidR="00A269AF" w:rsidRPr="00205638">
        <w:t xml:space="preserve"> </w:t>
      </w:r>
      <w:bookmarkStart w:id="6" w:name="_Hlk76650871"/>
      <w:r w:rsidR="00A269AF" w:rsidRPr="00205638">
        <w:t xml:space="preserve">of </w:t>
      </w:r>
      <w:proofErr w:type="spellStart"/>
      <w:r>
        <w:rPr>
          <w:bCs w:val="0"/>
        </w:rPr>
        <w:t>b</w:t>
      </w:r>
      <w:r w:rsidRPr="003B5F92">
        <w:rPr>
          <w:bCs w:val="0"/>
        </w:rPr>
        <w:t>erotralstat</w:t>
      </w:r>
      <w:proofErr w:type="spellEnd"/>
      <w:r w:rsidRPr="003B5F92">
        <w:rPr>
          <w:bCs w:val="0"/>
        </w:rPr>
        <w:t xml:space="preserve"> for preventing acute attacks of hereditary angioedema </w:t>
      </w:r>
      <w:r w:rsidR="00E87214">
        <w:rPr>
          <w:bCs w:val="0"/>
        </w:rPr>
        <w:t>(</w:t>
      </w:r>
      <w:r w:rsidRPr="003B5F92">
        <w:rPr>
          <w:bCs w:val="0"/>
        </w:rPr>
        <w:t>ID1624</w:t>
      </w:r>
      <w:r w:rsidR="00E87214">
        <w:rPr>
          <w:bCs w:val="0"/>
        </w:rPr>
        <w:t>)</w:t>
      </w:r>
    </w:p>
    <w:bookmarkEnd w:id="6"/>
    <w:p w14:paraId="18C92FCA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793B0ABB" w14:textId="267935EA" w:rsidR="007D0D24" w:rsidRPr="00205638" w:rsidRDefault="002F5606" w:rsidP="002C258D">
      <w:pPr>
        <w:pStyle w:val="Level3numbered"/>
      </w:pPr>
      <w:r w:rsidRPr="00205638">
        <w:t xml:space="preserve">The </w:t>
      </w:r>
      <w:r w:rsidR="009A76BE">
        <w:t>C</w:t>
      </w:r>
      <w:r w:rsidR="00DA7E81" w:rsidRPr="00031524">
        <w:t>hair</w:t>
      </w:r>
      <w:r w:rsidR="00074ECD">
        <w:t xml:space="preserve"> Professor Stephen O’Brien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E928D2">
        <w:t>clinical and patient</w:t>
      </w:r>
      <w:r w:rsidR="00F95663" w:rsidRPr="00205638">
        <w:t xml:space="preserve"> </w:t>
      </w:r>
      <w:r w:rsidRPr="00205638">
        <w:t>experts</w:t>
      </w:r>
      <w:r w:rsidR="00402715" w:rsidRPr="00205638">
        <w:t xml:space="preserve">, </w:t>
      </w:r>
      <w:r w:rsidR="00F95663" w:rsidRPr="00205638">
        <w:t xml:space="preserve">external </w:t>
      </w:r>
      <w:r w:rsidR="00105013">
        <w:t xml:space="preserve">review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="00795C4D">
        <w:t xml:space="preserve">, external </w:t>
      </w:r>
      <w:r w:rsidR="00423962">
        <w:t>observer,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proofErr w:type="spellStart"/>
      <w:r w:rsidR="00E928D2" w:rsidRPr="00E928D2">
        <w:t>BioCryst</w:t>
      </w:r>
      <w:proofErr w:type="spellEnd"/>
      <w:r w:rsidR="00E928D2" w:rsidRPr="00E928D2">
        <w:t xml:space="preserve"> Pharmaceuticals</w:t>
      </w:r>
      <w:r w:rsidR="00E928D2">
        <w:t>.</w:t>
      </w:r>
      <w:r w:rsidR="00377867">
        <w:t xml:space="preserve"> </w:t>
      </w:r>
    </w:p>
    <w:p w14:paraId="6917AA88" w14:textId="5560BE0C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074ECD" w:rsidRPr="00074ECD">
        <w:t>clinical and patient experts</w:t>
      </w:r>
      <w:r w:rsidR="00903E68" w:rsidRPr="00205638">
        <w:t xml:space="preserve">, </w:t>
      </w:r>
      <w:r w:rsidR="00F95663" w:rsidRPr="00205638">
        <w:t xml:space="preserve">external </w:t>
      </w:r>
      <w:r w:rsidR="00074ECD" w:rsidRPr="00074ECD">
        <w:t xml:space="preserve">assessment </w:t>
      </w:r>
      <w:r w:rsidR="00F95663" w:rsidRPr="00205638">
        <w:t>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59093A59" w14:textId="4FEB6B90" w:rsidR="00EC50D4" w:rsidRDefault="006762F9" w:rsidP="008F30C6">
      <w:pPr>
        <w:pStyle w:val="Bulletindent1"/>
        <w:numPr>
          <w:ilvl w:val="0"/>
          <w:numId w:val="11"/>
        </w:numPr>
      </w:pPr>
      <w:bookmarkStart w:id="7" w:name="_Hlk72146417"/>
      <w:r>
        <w:t xml:space="preserve">Committee member </w:t>
      </w:r>
      <w:r w:rsidR="00EC50D4" w:rsidRPr="006762F9">
        <w:t xml:space="preserve">Michael Chambers had </w:t>
      </w:r>
      <w:r w:rsidR="00105013">
        <w:t xml:space="preserve">declared before the </w:t>
      </w:r>
      <w:r w:rsidR="00EC50D4" w:rsidRPr="006762F9">
        <w:t>meeting that</w:t>
      </w:r>
      <w:r w:rsidR="009A76BE">
        <w:t xml:space="preserve"> in</w:t>
      </w:r>
      <w:r w:rsidR="00EC50D4" w:rsidRPr="00EC50D4">
        <w:t xml:space="preserve"> 2020 </w:t>
      </w:r>
      <w:r w:rsidR="00EC50D4">
        <w:t>he</w:t>
      </w:r>
      <w:r w:rsidR="00EC50D4" w:rsidRPr="00EC50D4">
        <w:t xml:space="preserve"> attended a </w:t>
      </w:r>
      <w:proofErr w:type="spellStart"/>
      <w:r w:rsidR="00EC50D4" w:rsidRPr="00EC50D4">
        <w:t>Biocryst</w:t>
      </w:r>
      <w:proofErr w:type="spellEnd"/>
      <w:r w:rsidR="00EC50D4" w:rsidRPr="00EC50D4">
        <w:t xml:space="preserve"> advisory board for this medicine. As </w:t>
      </w:r>
      <w:r>
        <w:t xml:space="preserve">a </w:t>
      </w:r>
      <w:r w:rsidR="00EC50D4" w:rsidRPr="00EC50D4">
        <w:t xml:space="preserve">direct financial </w:t>
      </w:r>
      <w:r w:rsidR="009A76BE" w:rsidRPr="00EC50D4">
        <w:t>conflict,</w:t>
      </w:r>
      <w:r w:rsidR="00EC50D4" w:rsidRPr="00EC50D4">
        <w:t xml:space="preserve"> </w:t>
      </w:r>
      <w:r>
        <w:t xml:space="preserve">it was agreed </w:t>
      </w:r>
      <w:r w:rsidR="00E87214">
        <w:t>Michael</w:t>
      </w:r>
      <w:r>
        <w:t xml:space="preserve"> would not</w:t>
      </w:r>
      <w:r w:rsidR="00EC50D4" w:rsidRPr="00EC50D4">
        <w:t xml:space="preserve"> partici</w:t>
      </w:r>
      <w:r>
        <w:t>pate</w:t>
      </w:r>
      <w:r w:rsidR="00EC50D4" w:rsidRPr="00EC50D4">
        <w:t xml:space="preserve"> in </w:t>
      </w:r>
      <w:r w:rsidR="00105013">
        <w:t xml:space="preserve">the </w:t>
      </w:r>
      <w:r w:rsidR="00EC50D4" w:rsidRPr="00EC50D4">
        <w:t>discussion o</w:t>
      </w:r>
      <w:r w:rsidR="00105013">
        <w:t>f</w:t>
      </w:r>
      <w:r w:rsidR="00EC50D4" w:rsidRPr="00EC50D4">
        <w:t xml:space="preserve"> this appraisal</w:t>
      </w:r>
      <w:r w:rsidR="00105013">
        <w:t xml:space="preserve"> and he did not attend the meeting</w:t>
      </w:r>
      <w:r w:rsidR="00EC50D4" w:rsidRPr="00EC50D4">
        <w:t>.</w:t>
      </w:r>
    </w:p>
    <w:p w14:paraId="2FE86664" w14:textId="7B78C680" w:rsidR="004C3A2E" w:rsidRDefault="00B1509D" w:rsidP="008F30C6">
      <w:pPr>
        <w:pStyle w:val="Bulletindent1"/>
        <w:numPr>
          <w:ilvl w:val="0"/>
          <w:numId w:val="11"/>
        </w:numPr>
        <w:spacing w:after="0"/>
      </w:pPr>
      <w:r>
        <w:t>Nominated patient expert Rachel Annals</w:t>
      </w:r>
      <w:r w:rsidR="006762F9">
        <w:t xml:space="preserve"> declared </w:t>
      </w:r>
      <w:r w:rsidR="004C3A2E">
        <w:t>financial interests</w:t>
      </w:r>
      <w:r w:rsidR="006762F9">
        <w:t xml:space="preserve"> as she </w:t>
      </w:r>
      <w:r>
        <w:t>has</w:t>
      </w:r>
      <w:r w:rsidRPr="00B1509D">
        <w:t xml:space="preserve"> carr</w:t>
      </w:r>
      <w:r>
        <w:t>ied</w:t>
      </w:r>
      <w:r w:rsidRPr="00B1509D">
        <w:t xml:space="preserve"> out some part time work for HAE UK. </w:t>
      </w:r>
      <w:r>
        <w:t xml:space="preserve">She also noted that </w:t>
      </w:r>
      <w:r w:rsidRPr="00B1509D">
        <w:t xml:space="preserve">HAE UK has received unrestricted financial grants from </w:t>
      </w:r>
      <w:proofErr w:type="spellStart"/>
      <w:r w:rsidRPr="00B1509D">
        <w:t>Biocryst</w:t>
      </w:r>
      <w:proofErr w:type="spellEnd"/>
      <w:r w:rsidRPr="00B1509D">
        <w:t xml:space="preserve"> (2018-2019), CSL Behring (2014-2020), </w:t>
      </w:r>
      <w:proofErr w:type="spellStart"/>
      <w:r w:rsidRPr="00B1509D">
        <w:t>Kalvista</w:t>
      </w:r>
      <w:proofErr w:type="spellEnd"/>
      <w:r w:rsidRPr="00B1509D">
        <w:t xml:space="preserve"> (2018), Pharming (2018) and Shire (2014 -2020)</w:t>
      </w:r>
    </w:p>
    <w:p w14:paraId="3F04B907" w14:textId="681F4148" w:rsidR="006762F9" w:rsidRDefault="006762F9" w:rsidP="008F30C6">
      <w:pPr>
        <w:pStyle w:val="Bulletindent1"/>
        <w:numPr>
          <w:ilvl w:val="0"/>
          <w:numId w:val="11"/>
        </w:numPr>
        <w:spacing w:after="0"/>
      </w:pPr>
      <w:r>
        <w:t xml:space="preserve">It was agreed that her declaration </w:t>
      </w:r>
      <w:r w:rsidRPr="009A76BE">
        <w:rPr>
          <w:u w:val="single"/>
        </w:rPr>
        <w:t>would not</w:t>
      </w:r>
      <w:r w:rsidRPr="009A76BE">
        <w:t xml:space="preserve"> </w:t>
      </w:r>
      <w:r>
        <w:t xml:space="preserve">prevent </w:t>
      </w:r>
      <w:r w:rsidR="00E87214">
        <w:t>Rachel</w:t>
      </w:r>
      <w:r>
        <w:t xml:space="preserve"> from providing expert advice to the committee.</w:t>
      </w:r>
    </w:p>
    <w:p w14:paraId="4E9C429A" w14:textId="5BB3DE6B" w:rsidR="009A76BE" w:rsidRDefault="009A76BE" w:rsidP="009A76BE">
      <w:pPr>
        <w:pStyle w:val="Bulletindent1"/>
        <w:numPr>
          <w:ilvl w:val="0"/>
          <w:numId w:val="0"/>
        </w:numPr>
        <w:spacing w:after="0"/>
        <w:ind w:left="1418"/>
      </w:pPr>
    </w:p>
    <w:p w14:paraId="1E688BDC" w14:textId="77777777" w:rsidR="009A76BE" w:rsidRDefault="009A76BE" w:rsidP="009A76BE">
      <w:pPr>
        <w:pStyle w:val="Bulletindent1"/>
        <w:numPr>
          <w:ilvl w:val="0"/>
          <w:numId w:val="0"/>
        </w:numPr>
        <w:spacing w:after="0"/>
        <w:ind w:left="1418"/>
      </w:pPr>
    </w:p>
    <w:p w14:paraId="7B15695A" w14:textId="6AFFC15D" w:rsidR="008D602F" w:rsidRDefault="004C3A2E" w:rsidP="008F30C6">
      <w:pPr>
        <w:pStyle w:val="Bulletindent1"/>
        <w:tabs>
          <w:tab w:val="clear" w:pos="1418"/>
          <w:tab w:val="num" w:pos="3274"/>
        </w:tabs>
        <w:spacing w:after="0"/>
        <w:ind w:left="2138"/>
      </w:pPr>
      <w:r>
        <w:lastRenderedPageBreak/>
        <w:t xml:space="preserve">Nominated clinical expert Dr Tomaz Garcez </w:t>
      </w:r>
      <w:r w:rsidRPr="004C3A2E">
        <w:t xml:space="preserve">declared financial interests as </w:t>
      </w:r>
      <w:r>
        <w:t>he has</w:t>
      </w:r>
      <w:r w:rsidRPr="004C3A2E">
        <w:t xml:space="preserve"> </w:t>
      </w:r>
      <w:r w:rsidR="00795C4D" w:rsidRPr="00795C4D">
        <w:t xml:space="preserve">received payments for advisory boards and </w:t>
      </w:r>
      <w:r w:rsidRPr="004C3A2E">
        <w:t>speaking</w:t>
      </w:r>
      <w:r w:rsidR="00795C4D">
        <w:t xml:space="preserve"> engagements</w:t>
      </w:r>
      <w:r w:rsidRPr="004C3A2E">
        <w:t xml:space="preserve"> at educational sessions</w:t>
      </w:r>
      <w:r>
        <w:t xml:space="preserve"> </w:t>
      </w:r>
      <w:r w:rsidRPr="004C3A2E">
        <w:t xml:space="preserve">for Takeda, Pharming, </w:t>
      </w:r>
      <w:proofErr w:type="spellStart"/>
      <w:r w:rsidRPr="004C3A2E">
        <w:t>BioCryst</w:t>
      </w:r>
      <w:proofErr w:type="spellEnd"/>
      <w:r w:rsidRPr="004C3A2E">
        <w:t xml:space="preserve">, CSL Behring, </w:t>
      </w:r>
      <w:proofErr w:type="spellStart"/>
      <w:r w:rsidRPr="004C3A2E">
        <w:t>Octapharma</w:t>
      </w:r>
      <w:proofErr w:type="spellEnd"/>
      <w:r>
        <w:t>.</w:t>
      </w:r>
    </w:p>
    <w:p w14:paraId="582B2709" w14:textId="573E754C" w:rsidR="004C3A2E" w:rsidRDefault="004C3A2E" w:rsidP="008F30C6">
      <w:pPr>
        <w:pStyle w:val="Bulletindent1"/>
        <w:tabs>
          <w:tab w:val="clear" w:pos="1418"/>
          <w:tab w:val="num" w:pos="2990"/>
        </w:tabs>
        <w:spacing w:after="0"/>
        <w:ind w:left="2138"/>
      </w:pPr>
      <w:bookmarkStart w:id="8" w:name="_Hlk75789254"/>
      <w:r w:rsidRPr="004C3A2E">
        <w:t xml:space="preserve">It was agreed that </w:t>
      </w:r>
      <w:r>
        <w:t>his</w:t>
      </w:r>
      <w:r w:rsidRPr="004C3A2E">
        <w:t xml:space="preserve"> declaration</w:t>
      </w:r>
      <w:r>
        <w:t>s</w:t>
      </w:r>
      <w:r w:rsidRPr="004C3A2E">
        <w:t xml:space="preserve"> </w:t>
      </w:r>
      <w:r w:rsidRPr="008D602F">
        <w:rPr>
          <w:u w:val="single"/>
        </w:rPr>
        <w:t>would not</w:t>
      </w:r>
      <w:r w:rsidRPr="004C3A2E">
        <w:t xml:space="preserve"> prevent </w:t>
      </w:r>
      <w:r>
        <w:t>Dr Garcez</w:t>
      </w:r>
      <w:r w:rsidRPr="004C3A2E">
        <w:t xml:space="preserve"> from providing expert advice to the committee.</w:t>
      </w:r>
      <w:bookmarkEnd w:id="8"/>
    </w:p>
    <w:p w14:paraId="67C6F464" w14:textId="77777777" w:rsidR="00795C4D" w:rsidRPr="004C3A2E" w:rsidRDefault="00795C4D" w:rsidP="008F30C6">
      <w:pPr>
        <w:pStyle w:val="Bulletindent1"/>
        <w:numPr>
          <w:ilvl w:val="0"/>
          <w:numId w:val="0"/>
        </w:numPr>
        <w:spacing w:after="0"/>
        <w:ind w:left="2138"/>
      </w:pPr>
    </w:p>
    <w:p w14:paraId="6975B10D" w14:textId="452D0C97" w:rsidR="00B85C59" w:rsidRPr="00B85C59" w:rsidRDefault="00B85C59" w:rsidP="008F30C6">
      <w:pPr>
        <w:pStyle w:val="Bulletindent1"/>
        <w:tabs>
          <w:tab w:val="clear" w:pos="1418"/>
          <w:tab w:val="num" w:pos="2270"/>
        </w:tabs>
        <w:spacing w:after="0"/>
        <w:ind w:left="2138"/>
      </w:pPr>
      <w:r w:rsidRPr="00B85C59">
        <w:t xml:space="preserve">Nominated patient expert Laura </w:t>
      </w:r>
      <w:proofErr w:type="spellStart"/>
      <w:r w:rsidRPr="00B85C59">
        <w:t>Szutowicz</w:t>
      </w:r>
      <w:proofErr w:type="spellEnd"/>
      <w:r>
        <w:t xml:space="preserve"> declared financial interests as she is the </w:t>
      </w:r>
      <w:r w:rsidR="009A76BE">
        <w:t>c</w:t>
      </w:r>
      <w:r w:rsidRPr="00B85C59">
        <w:t xml:space="preserve">hief </w:t>
      </w:r>
      <w:r w:rsidR="009A76BE">
        <w:t>e</w:t>
      </w:r>
      <w:r w:rsidRPr="00B85C59">
        <w:t>xecutive of the patient support and advocacy charity HAE UK</w:t>
      </w:r>
      <w:r>
        <w:t xml:space="preserve"> and </w:t>
      </w:r>
      <w:r w:rsidRPr="00B85C59">
        <w:t xml:space="preserve">HAE UK has received unrestricted financial grants from </w:t>
      </w:r>
      <w:proofErr w:type="spellStart"/>
      <w:r w:rsidRPr="00B85C59">
        <w:t>BioCryst</w:t>
      </w:r>
      <w:proofErr w:type="spellEnd"/>
      <w:r w:rsidRPr="00B85C59">
        <w:t xml:space="preserve"> (2018-2019), CSL Behring (2014-2021), </w:t>
      </w:r>
      <w:proofErr w:type="spellStart"/>
      <w:r w:rsidRPr="00B85C59">
        <w:t>Kalvista</w:t>
      </w:r>
      <w:proofErr w:type="spellEnd"/>
      <w:r w:rsidRPr="00B85C59">
        <w:t xml:space="preserve"> (2018), Pharming (2018) and Shire (2014 -2020).</w:t>
      </w:r>
    </w:p>
    <w:p w14:paraId="663AD11E" w14:textId="4782AF6E" w:rsidR="000D591D" w:rsidRDefault="00B85C59" w:rsidP="008F30C6">
      <w:pPr>
        <w:pStyle w:val="Bulletindent1"/>
        <w:tabs>
          <w:tab w:val="clear" w:pos="1418"/>
          <w:tab w:val="num" w:pos="2270"/>
        </w:tabs>
        <w:ind w:left="2138"/>
      </w:pPr>
      <w:bookmarkStart w:id="9" w:name="_Hlk75790059"/>
      <w:r w:rsidRPr="00B85C59">
        <w:t>It was agreed that h</w:t>
      </w:r>
      <w:r w:rsidR="009A76BE">
        <w:t>er</w:t>
      </w:r>
      <w:r w:rsidRPr="00B85C59">
        <w:t xml:space="preserve"> declarations </w:t>
      </w:r>
      <w:r w:rsidRPr="008105DD">
        <w:rPr>
          <w:u w:val="single"/>
        </w:rPr>
        <w:t>would not</w:t>
      </w:r>
      <w:r w:rsidRPr="00B85C59">
        <w:t xml:space="preserve"> prevent </w:t>
      </w:r>
      <w:r w:rsidR="00E87214">
        <w:t>Laura</w:t>
      </w:r>
      <w:r w:rsidRPr="00B85C59">
        <w:t xml:space="preserve"> from providing expert advice to the committee.</w:t>
      </w:r>
    </w:p>
    <w:p w14:paraId="0AEB5867" w14:textId="40788560" w:rsidR="00795C4D" w:rsidRPr="00795C4D" w:rsidRDefault="00795C4D" w:rsidP="008F30C6">
      <w:pPr>
        <w:pStyle w:val="Bulletindent1"/>
        <w:tabs>
          <w:tab w:val="clear" w:pos="1418"/>
          <w:tab w:val="num" w:pos="2270"/>
        </w:tabs>
        <w:spacing w:after="0"/>
        <w:ind w:left="2138"/>
      </w:pPr>
      <w:bookmarkStart w:id="10" w:name="_Hlk75862577"/>
      <w:bookmarkEnd w:id="9"/>
      <w:r>
        <w:t>Nominated clinical expert Dr Patrick Yong declared financial interests as he has r</w:t>
      </w:r>
      <w:r w:rsidRPr="00795C4D">
        <w:t>eceived payments for advisory boards and</w:t>
      </w:r>
      <w:r w:rsidR="009A76BE">
        <w:t xml:space="preserve"> </w:t>
      </w:r>
      <w:r w:rsidRPr="00795C4D">
        <w:t xml:space="preserve">speaking engagements for </w:t>
      </w:r>
      <w:proofErr w:type="spellStart"/>
      <w:r w:rsidRPr="00795C4D">
        <w:t>BioCryst</w:t>
      </w:r>
      <w:proofErr w:type="spellEnd"/>
      <w:r w:rsidRPr="00795C4D">
        <w:t>, CSL Behring, Shire/Takeda and Pharming.</w:t>
      </w:r>
    </w:p>
    <w:p w14:paraId="5F4C9B45" w14:textId="3BAC10F3" w:rsidR="00EC50D4" w:rsidRDefault="00795C4D" w:rsidP="008F30C6">
      <w:pPr>
        <w:pStyle w:val="Bulletindent1"/>
        <w:tabs>
          <w:tab w:val="clear" w:pos="1418"/>
        </w:tabs>
        <w:spacing w:after="0"/>
        <w:ind w:left="2138"/>
      </w:pPr>
      <w:r w:rsidRPr="00795C4D">
        <w:t xml:space="preserve">It was agreed that his declarations </w:t>
      </w:r>
      <w:r w:rsidRPr="00795C4D">
        <w:rPr>
          <w:u w:val="single"/>
        </w:rPr>
        <w:t>would not</w:t>
      </w:r>
      <w:r w:rsidRPr="00795C4D">
        <w:t xml:space="preserve"> prevent </w:t>
      </w:r>
      <w:r>
        <w:t>Dr Yong</w:t>
      </w:r>
      <w:r w:rsidRPr="00795C4D">
        <w:t xml:space="preserve"> from providing expert advice to the committee.</w:t>
      </w:r>
    </w:p>
    <w:bookmarkEnd w:id="10"/>
    <w:p w14:paraId="51760CC8" w14:textId="77777777" w:rsidR="00795C4D" w:rsidRPr="00EC50D4" w:rsidRDefault="00795C4D" w:rsidP="008F30C6">
      <w:pPr>
        <w:pStyle w:val="Bulletindent1"/>
        <w:numPr>
          <w:ilvl w:val="0"/>
          <w:numId w:val="0"/>
        </w:numPr>
        <w:spacing w:after="0"/>
        <w:ind w:left="2138"/>
      </w:pPr>
    </w:p>
    <w:p w14:paraId="37E6CFF3" w14:textId="5347D155" w:rsidR="00EC50D4" w:rsidRPr="004C3A2E" w:rsidRDefault="009A76BE" w:rsidP="008F30C6">
      <w:pPr>
        <w:pStyle w:val="Bulletindent1"/>
        <w:tabs>
          <w:tab w:val="clear" w:pos="1418"/>
          <w:tab w:val="num" w:pos="2270"/>
        </w:tabs>
        <w:ind w:left="2138"/>
      </w:pPr>
      <w:r>
        <w:t>N</w:t>
      </w:r>
      <w:r w:rsidR="00EC50D4" w:rsidRPr="00EC50D4">
        <w:t>o</w:t>
      </w:r>
      <w:r w:rsidR="00EC50D4">
        <w:t xml:space="preserve"> further</w:t>
      </w:r>
      <w:r w:rsidR="00EC50D4" w:rsidRPr="00EC50D4">
        <w:t xml:space="preserve"> conflicts of interest were declared for the technology.</w:t>
      </w:r>
    </w:p>
    <w:bookmarkEnd w:id="7"/>
    <w:p w14:paraId="3A7683BA" w14:textId="77DD731F" w:rsidR="009B1704" w:rsidRPr="00C02D61" w:rsidRDefault="009B1704" w:rsidP="00955914">
      <w:pPr>
        <w:pStyle w:val="Level3numbered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074ECD">
        <w:t>of the evidence presented to the committee.</w:t>
      </w:r>
      <w:r w:rsidR="00C04D2E">
        <w:t xml:space="preserve"> This information was presented to the committee by </w:t>
      </w:r>
      <w:r w:rsidR="00074ECD" w:rsidRPr="00074ECD">
        <w:t>Iain McGowan</w:t>
      </w:r>
      <w:r w:rsidR="00105013">
        <w:t>,</w:t>
      </w:r>
      <w:r w:rsidR="00074ECD" w:rsidRPr="00074ECD">
        <w:t xml:space="preserve"> Professor Paul Tappenden and Ugochi </w:t>
      </w:r>
      <w:proofErr w:type="spellStart"/>
      <w:r w:rsidR="00074ECD" w:rsidRPr="00074ECD">
        <w:t>Nwulu</w:t>
      </w:r>
      <w:proofErr w:type="spellEnd"/>
      <w:r w:rsidR="00C04D2E">
        <w:t xml:space="preserve">. </w:t>
      </w:r>
    </w:p>
    <w:p w14:paraId="45EF85C8" w14:textId="6B457A75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</w:t>
      </w:r>
      <w:r w:rsidR="00074ECD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074ECD">
        <w:t>clinical and patient</w:t>
      </w:r>
      <w:r w:rsidR="00FF522D" w:rsidRPr="001F551E">
        <w:t xml:space="preserve"> </w:t>
      </w:r>
      <w:r w:rsidRPr="001F551E">
        <w:t xml:space="preserve">experts, </w:t>
      </w:r>
      <w:r w:rsidR="00FF522D" w:rsidRPr="001F551E">
        <w:t xml:space="preserve">external </w:t>
      </w:r>
      <w:r w:rsidR="002A60BB">
        <w:t xml:space="preserve">review </w:t>
      </w:r>
      <w:r w:rsidR="00FF522D" w:rsidRPr="001F551E">
        <w:t xml:space="preserve">group </w:t>
      </w:r>
      <w:r w:rsidRPr="001F551E">
        <w:t>representatives and members of the public were asked to leave the meeting)</w:t>
      </w:r>
    </w:p>
    <w:p w14:paraId="10EC2B84" w14:textId="5DC2D02F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074ECD">
        <w:t>Appraisal Consultation Document (ACD)</w:t>
      </w:r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r w:rsidR="00074ECD">
        <w:t xml:space="preserve">by </w:t>
      </w:r>
      <w:r w:rsidR="00423962">
        <w:t>consensus.</w:t>
      </w:r>
    </w:p>
    <w:p w14:paraId="4F4E22F8" w14:textId="0616243B" w:rsidR="009B1704" w:rsidRPr="00C02D61" w:rsidRDefault="009B1704" w:rsidP="009B1704">
      <w:pPr>
        <w:pStyle w:val="Level3numbered"/>
      </w:pPr>
      <w:r w:rsidRPr="00C02D61">
        <w:t xml:space="preserve">The committee asked the NICE technical team to prepare the </w:t>
      </w:r>
      <w:r w:rsidR="00074ECD">
        <w:t>Appraisal Consultation Document (ACD)</w:t>
      </w:r>
      <w:r w:rsidRPr="00C02D61">
        <w:t xml:space="preserve"> in line with their decisions.</w:t>
      </w:r>
    </w:p>
    <w:p w14:paraId="4FFF66DD" w14:textId="5F4F60C0" w:rsidR="00A269AF" w:rsidRPr="003E5516" w:rsidRDefault="000D5413" w:rsidP="00074ECD">
      <w:pPr>
        <w:pStyle w:val="Heading3"/>
      </w:pPr>
      <w:bookmarkStart w:id="11" w:name="_Hlk74835291"/>
      <w:r>
        <w:t>Appraisal</w:t>
      </w:r>
      <w:r w:rsidR="00A269AF">
        <w:t xml:space="preserve"> of </w:t>
      </w:r>
      <w:bookmarkStart w:id="12" w:name="_Hlk76653619"/>
      <w:proofErr w:type="spellStart"/>
      <w:r w:rsidRPr="00074ECD">
        <w:t>fedratinib</w:t>
      </w:r>
      <w:proofErr w:type="spellEnd"/>
      <w:r w:rsidRPr="00074ECD">
        <w:t xml:space="preserve"> for disease-related splenomegaly and symptoms in myelofibrosis </w:t>
      </w:r>
      <w:bookmarkEnd w:id="12"/>
      <w:r w:rsidR="00E87214">
        <w:t>(</w:t>
      </w:r>
      <w:r w:rsidRPr="00074ECD">
        <w:t>ID1501</w:t>
      </w:r>
      <w:r w:rsidR="00E87214">
        <w:t>)</w:t>
      </w:r>
    </w:p>
    <w:p w14:paraId="141A0C92" w14:textId="77777777" w:rsidR="00205638" w:rsidRPr="00EF1B45" w:rsidRDefault="00205638" w:rsidP="00F57A78">
      <w:pPr>
        <w:pStyle w:val="Level2numbered"/>
      </w:pPr>
      <w:bookmarkStart w:id="13" w:name="_Hlk74835349"/>
      <w:bookmarkEnd w:id="11"/>
      <w:r w:rsidRPr="00EF1B45">
        <w:t>Part 1 – Open session</w:t>
      </w:r>
    </w:p>
    <w:p w14:paraId="4661002D" w14:textId="282C20D6" w:rsidR="00205638" w:rsidRPr="00205638" w:rsidRDefault="00205638" w:rsidP="002C258D">
      <w:pPr>
        <w:pStyle w:val="Level3numbered"/>
      </w:pPr>
      <w:r w:rsidRPr="00205638">
        <w:t xml:space="preserve">The </w:t>
      </w:r>
      <w:r w:rsidR="009A76BE">
        <w:t>C</w:t>
      </w:r>
      <w:r w:rsidRPr="00205638">
        <w:t xml:space="preserve">hair </w:t>
      </w:r>
      <w:bookmarkStart w:id="14" w:name="_Hlk75527508"/>
      <w:r w:rsidR="00074ECD" w:rsidRPr="00074ECD">
        <w:t xml:space="preserve">Professor Stephen O’Brien </w:t>
      </w:r>
      <w:bookmarkEnd w:id="14"/>
      <w:r w:rsidRPr="00205638">
        <w:t xml:space="preserve">welcomed the invited </w:t>
      </w:r>
      <w:r w:rsidR="00B110E4">
        <w:t>clinical and patient</w:t>
      </w:r>
      <w:r w:rsidRPr="00205638">
        <w:t xml:space="preserve"> </w:t>
      </w:r>
      <w:r w:rsidR="00326617" w:rsidRPr="00205638">
        <w:t>experts,</w:t>
      </w:r>
      <w:r w:rsidR="00326617">
        <w:t xml:space="preserve"> the</w:t>
      </w:r>
      <w:r w:rsidRPr="00205638">
        <w:t xml:space="preserve"> </w:t>
      </w:r>
      <w:r w:rsidR="00326617" w:rsidRPr="00326617">
        <w:t>national clinical lead for cancer drugs</w:t>
      </w:r>
      <w:r w:rsidR="00326617">
        <w:t xml:space="preserve">, </w:t>
      </w:r>
      <w:r w:rsidRPr="00205638">
        <w:t xml:space="preserve">external </w:t>
      </w:r>
      <w:r w:rsidR="00B110E4">
        <w:t xml:space="preserve">review </w:t>
      </w:r>
      <w:r w:rsidRPr="00205638">
        <w:t xml:space="preserve">group representatives, members of the public and company representatives from </w:t>
      </w:r>
      <w:r w:rsidR="00B110E4">
        <w:t>Celgene.</w:t>
      </w:r>
    </w:p>
    <w:p w14:paraId="12508E99" w14:textId="2A017274" w:rsidR="00205638" w:rsidRPr="00205638" w:rsidRDefault="00205638" w:rsidP="002C258D">
      <w:pPr>
        <w:pStyle w:val="Level3numbered"/>
      </w:pPr>
      <w:r w:rsidRPr="00205638">
        <w:lastRenderedPageBreak/>
        <w:t xml:space="preserve">The chair asked all committee members, </w:t>
      </w:r>
      <w:r w:rsidR="00B110E4" w:rsidRPr="00B110E4">
        <w:t>clinical and patient</w:t>
      </w:r>
      <w:r w:rsidR="00B110E4">
        <w:t xml:space="preserve"> experts</w:t>
      </w:r>
      <w:r w:rsidRPr="00205638">
        <w:t xml:space="preserve">, external </w:t>
      </w:r>
      <w:r w:rsidR="00B110E4">
        <w:t xml:space="preserve">review </w:t>
      </w:r>
      <w:r w:rsidRPr="00205638">
        <w:t xml:space="preserve">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504E3EF2" w14:textId="545256EA" w:rsidR="00146303" w:rsidRDefault="008E14E5" w:rsidP="008F30C6">
      <w:pPr>
        <w:pStyle w:val="Bulletindent1"/>
        <w:tabs>
          <w:tab w:val="clear" w:pos="1418"/>
          <w:tab w:val="num" w:pos="2292"/>
        </w:tabs>
        <w:spacing w:after="0"/>
        <w:ind w:left="2008"/>
      </w:pPr>
      <w:bookmarkStart w:id="15" w:name="_Hlk71644750"/>
      <w:r>
        <w:t xml:space="preserve">Committee member </w:t>
      </w:r>
      <w:r w:rsidR="00146303">
        <w:t>Dr Richard Nicholas declared a financial interest as he</w:t>
      </w:r>
      <w:r w:rsidR="00146303" w:rsidRPr="00204A0E">
        <w:t xml:space="preserve"> </w:t>
      </w:r>
      <w:r w:rsidR="00146303">
        <w:t>h</w:t>
      </w:r>
      <w:r w:rsidR="00146303" w:rsidRPr="00204A0E">
        <w:t xml:space="preserve">as attended paid advisory boards with Roche and Novartis for treatment in an unrelated area (MS). </w:t>
      </w:r>
    </w:p>
    <w:p w14:paraId="64D1A014" w14:textId="078569DA" w:rsidR="00146303" w:rsidRDefault="00146303" w:rsidP="008F30C6">
      <w:pPr>
        <w:pStyle w:val="Bulletindent1"/>
        <w:tabs>
          <w:tab w:val="clear" w:pos="1418"/>
          <w:tab w:val="num" w:pos="2292"/>
        </w:tabs>
        <w:spacing w:after="0"/>
        <w:ind w:left="2008"/>
      </w:pPr>
      <w:r w:rsidRPr="00204A0E">
        <w:t xml:space="preserve">It was agreed that his declaration </w:t>
      </w:r>
      <w:r w:rsidRPr="002D5045">
        <w:rPr>
          <w:u w:val="single"/>
        </w:rPr>
        <w:t>would not</w:t>
      </w:r>
      <w:r w:rsidRPr="00204A0E">
        <w:t xml:space="preserve"> prevent Dr </w:t>
      </w:r>
      <w:r>
        <w:t>Nicholas</w:t>
      </w:r>
      <w:r w:rsidRPr="00204A0E">
        <w:t xml:space="preserve"> from participating in this section of the meeting.</w:t>
      </w:r>
    </w:p>
    <w:p w14:paraId="243A94D5" w14:textId="766C718A" w:rsidR="00F87206" w:rsidRDefault="00F87206" w:rsidP="008F30C6">
      <w:pPr>
        <w:pStyle w:val="Bulletindent1"/>
        <w:numPr>
          <w:ilvl w:val="0"/>
          <w:numId w:val="0"/>
        </w:numPr>
        <w:spacing w:after="0"/>
        <w:ind w:left="2008"/>
      </w:pPr>
    </w:p>
    <w:p w14:paraId="394CA3E2" w14:textId="4B83DF91" w:rsidR="00F87206" w:rsidRDefault="00F87206" w:rsidP="008F30C6">
      <w:pPr>
        <w:pStyle w:val="Bulletindent1"/>
        <w:tabs>
          <w:tab w:val="clear" w:pos="1418"/>
          <w:tab w:val="num" w:pos="2292"/>
        </w:tabs>
        <w:spacing w:after="0"/>
        <w:ind w:left="2008"/>
      </w:pPr>
      <w:r>
        <w:t>Committee Chair Professor Stephen O’Brien declared</w:t>
      </w:r>
      <w:r w:rsidRPr="00F87206">
        <w:t xml:space="preserve"> that, in his role as a consultant haematologist, he looks after patients with myelofibrosis but had no financial interests to declare.</w:t>
      </w:r>
    </w:p>
    <w:p w14:paraId="1D248CBA" w14:textId="46E86338" w:rsidR="00F87206" w:rsidRDefault="00F87206" w:rsidP="008F30C6">
      <w:pPr>
        <w:pStyle w:val="Bulletindent1"/>
        <w:tabs>
          <w:tab w:val="clear" w:pos="1418"/>
          <w:tab w:val="num" w:pos="2576"/>
        </w:tabs>
        <w:spacing w:after="0"/>
        <w:ind w:left="2008"/>
      </w:pPr>
      <w:r w:rsidRPr="00F87206">
        <w:t xml:space="preserve">It was agreed that his declaration </w:t>
      </w:r>
      <w:r w:rsidRPr="004416A5">
        <w:rPr>
          <w:u w:val="single"/>
        </w:rPr>
        <w:t>would not</w:t>
      </w:r>
      <w:r w:rsidRPr="00F87206">
        <w:t xml:space="preserve"> prevent Professor </w:t>
      </w:r>
      <w:r>
        <w:t>O’Brien</w:t>
      </w:r>
      <w:r w:rsidRPr="00F87206">
        <w:t xml:space="preserve"> from participating in this section of the meeting.</w:t>
      </w:r>
    </w:p>
    <w:p w14:paraId="7F20B235" w14:textId="2461A353" w:rsidR="008E14E5" w:rsidRDefault="008E14E5" w:rsidP="008F30C6">
      <w:pPr>
        <w:pStyle w:val="Bulletindent1"/>
        <w:numPr>
          <w:ilvl w:val="0"/>
          <w:numId w:val="0"/>
        </w:numPr>
        <w:spacing w:after="0"/>
        <w:ind w:left="2008" w:hanging="284"/>
      </w:pPr>
    </w:p>
    <w:p w14:paraId="044B91E8" w14:textId="0C2CC5FA" w:rsidR="008E14E5" w:rsidRDefault="008E14E5" w:rsidP="008F30C6">
      <w:pPr>
        <w:pStyle w:val="Bulletindent1"/>
        <w:tabs>
          <w:tab w:val="clear" w:pos="1418"/>
          <w:tab w:val="num" w:pos="2576"/>
        </w:tabs>
        <w:spacing w:after="0"/>
        <w:ind w:left="2008"/>
      </w:pPr>
      <w:bookmarkStart w:id="16" w:name="_Hlk75862172"/>
      <w:r>
        <w:t xml:space="preserve">Committee member Professor </w:t>
      </w:r>
      <w:r w:rsidR="002D5045">
        <w:t>Matthew Stevenson</w:t>
      </w:r>
      <w:r>
        <w:t xml:space="preserve"> declared a non-financial interest as he is employed by ScHARR </w:t>
      </w:r>
      <w:r w:rsidR="002D5045">
        <w:t>he</w:t>
      </w:r>
      <w:r>
        <w:t xml:space="preserve"> confirmed he has not been involved in the production or peer review of the ERG report.</w:t>
      </w:r>
    </w:p>
    <w:p w14:paraId="50C37B99" w14:textId="1D33691D" w:rsidR="008E14E5" w:rsidRDefault="008E14E5" w:rsidP="008F30C6">
      <w:pPr>
        <w:pStyle w:val="Bulletindent1"/>
        <w:tabs>
          <w:tab w:val="clear" w:pos="1418"/>
          <w:tab w:val="num" w:pos="2576"/>
        </w:tabs>
        <w:spacing w:after="0"/>
        <w:ind w:left="2008"/>
      </w:pPr>
      <w:r>
        <w:t xml:space="preserve">It was agreed that his declaration </w:t>
      </w:r>
      <w:r w:rsidRPr="002D5045">
        <w:rPr>
          <w:u w:val="single"/>
        </w:rPr>
        <w:t>would not</w:t>
      </w:r>
      <w:r w:rsidRPr="004416A5">
        <w:t xml:space="preserve"> </w:t>
      </w:r>
      <w:r>
        <w:t xml:space="preserve">prevent Professor </w:t>
      </w:r>
      <w:r w:rsidR="002D5045">
        <w:t xml:space="preserve">Stevenson </w:t>
      </w:r>
      <w:r>
        <w:t>from participating in this section of the meeting.</w:t>
      </w:r>
    </w:p>
    <w:bookmarkEnd w:id="16"/>
    <w:p w14:paraId="3E3A18E5" w14:textId="55D9D1F2" w:rsidR="008E14E5" w:rsidRDefault="008E14E5" w:rsidP="008F30C6">
      <w:pPr>
        <w:pStyle w:val="Bulletindent1"/>
        <w:numPr>
          <w:ilvl w:val="0"/>
          <w:numId w:val="0"/>
        </w:numPr>
        <w:spacing w:after="0"/>
        <w:ind w:left="2008" w:hanging="284"/>
      </w:pPr>
    </w:p>
    <w:p w14:paraId="029C1557" w14:textId="537E5CB6" w:rsidR="008E14E5" w:rsidRDefault="008E14E5" w:rsidP="008F30C6">
      <w:pPr>
        <w:pStyle w:val="Bulletindent1"/>
        <w:tabs>
          <w:tab w:val="clear" w:pos="1418"/>
          <w:tab w:val="num" w:pos="2576"/>
        </w:tabs>
        <w:spacing w:after="0"/>
        <w:ind w:left="2008"/>
      </w:pPr>
      <w:r>
        <w:t xml:space="preserve">Committee member Professor Paul Tappenden declared a non-financial interest as he is employed by ScHARR, </w:t>
      </w:r>
      <w:r w:rsidR="002D5045">
        <w:t>he</w:t>
      </w:r>
      <w:r>
        <w:t xml:space="preserve"> confirmed he has not been involved in the production or peer review of the ERG report.</w:t>
      </w:r>
    </w:p>
    <w:p w14:paraId="38EB6BF2" w14:textId="57C261D1" w:rsidR="008E14E5" w:rsidRDefault="008E14E5" w:rsidP="008F30C6">
      <w:pPr>
        <w:pStyle w:val="Bulletindent1"/>
        <w:tabs>
          <w:tab w:val="clear" w:pos="1418"/>
          <w:tab w:val="num" w:pos="1986"/>
        </w:tabs>
        <w:spacing w:after="0"/>
        <w:ind w:left="2008"/>
      </w:pPr>
      <w:r>
        <w:t xml:space="preserve">It was agreed that his declaration </w:t>
      </w:r>
      <w:r w:rsidRPr="002D5045">
        <w:rPr>
          <w:u w:val="single"/>
        </w:rPr>
        <w:t>would not</w:t>
      </w:r>
      <w:r>
        <w:t xml:space="preserve"> prevent Professor Tappenden from participating in this section of the meeting.</w:t>
      </w:r>
    </w:p>
    <w:p w14:paraId="572F65EB" w14:textId="5065BDCA" w:rsidR="002D5045" w:rsidRDefault="002D5045" w:rsidP="008F30C6">
      <w:pPr>
        <w:pStyle w:val="Bulletindent1"/>
        <w:numPr>
          <w:ilvl w:val="0"/>
          <w:numId w:val="0"/>
        </w:numPr>
        <w:spacing w:after="0"/>
        <w:ind w:left="2008" w:hanging="284"/>
      </w:pPr>
    </w:p>
    <w:p w14:paraId="3F1FD913" w14:textId="6377BAEF" w:rsidR="002D5045" w:rsidRPr="00795C4D" w:rsidRDefault="002D5045" w:rsidP="008F30C6">
      <w:pPr>
        <w:pStyle w:val="Bulletindent1"/>
        <w:tabs>
          <w:tab w:val="clear" w:pos="1418"/>
          <w:tab w:val="num" w:pos="1986"/>
        </w:tabs>
        <w:spacing w:after="0"/>
        <w:ind w:left="2008"/>
      </w:pPr>
      <w:bookmarkStart w:id="17" w:name="_Hlk75862929"/>
      <w:r>
        <w:t xml:space="preserve">Nominated clinical expert Professor Claire Harrison declared financial interests as she </w:t>
      </w:r>
      <w:r w:rsidR="00775DFE">
        <w:t>w</w:t>
      </w:r>
      <w:r w:rsidRPr="002D5045">
        <w:t>as chief investigator for the JAKARTA2 study and involved with JAKARTA1</w:t>
      </w:r>
      <w:r w:rsidR="00105013">
        <w:t>.</w:t>
      </w:r>
      <w:r w:rsidR="00775DFE">
        <w:t xml:space="preserve"> </w:t>
      </w:r>
      <w:r w:rsidR="00105013">
        <w:t>S</w:t>
      </w:r>
      <w:r w:rsidR="00775DFE">
        <w:t>he has also r</w:t>
      </w:r>
      <w:r w:rsidR="00775DFE" w:rsidRPr="00775DFE">
        <w:t>eceived payment for speaking and advisory boards.</w:t>
      </w:r>
      <w:r w:rsidR="00105013">
        <w:t xml:space="preserve"> Her institute has received research grants from Celgene as well as other companies.</w:t>
      </w:r>
    </w:p>
    <w:p w14:paraId="43D77562" w14:textId="33596785" w:rsidR="002D5045" w:rsidRDefault="002D5045" w:rsidP="008F30C6">
      <w:pPr>
        <w:pStyle w:val="Bulletindent1"/>
        <w:tabs>
          <w:tab w:val="clear" w:pos="1418"/>
          <w:tab w:val="num" w:pos="1986"/>
        </w:tabs>
        <w:spacing w:after="0"/>
        <w:ind w:left="2008"/>
      </w:pPr>
      <w:r w:rsidRPr="00795C4D">
        <w:t>It was agreed that h</w:t>
      </w:r>
      <w:r w:rsidR="00775DFE">
        <w:t>er</w:t>
      </w:r>
      <w:r w:rsidRPr="00795C4D">
        <w:t xml:space="preserve"> declarations </w:t>
      </w:r>
      <w:r w:rsidRPr="00775DFE">
        <w:rPr>
          <w:u w:val="single"/>
        </w:rPr>
        <w:t>would not</w:t>
      </w:r>
      <w:r w:rsidRPr="00795C4D">
        <w:t xml:space="preserve"> prevent </w:t>
      </w:r>
      <w:r w:rsidR="00EA273A">
        <w:t>Professor</w:t>
      </w:r>
      <w:r w:rsidR="004C328A">
        <w:t xml:space="preserve"> Harrison </w:t>
      </w:r>
      <w:r w:rsidRPr="00795C4D">
        <w:t>from providing expert advice to the committee.</w:t>
      </w:r>
    </w:p>
    <w:bookmarkEnd w:id="17"/>
    <w:p w14:paraId="6A2ECAEB" w14:textId="77777777" w:rsidR="002D5045" w:rsidRDefault="002D5045" w:rsidP="008F30C6">
      <w:pPr>
        <w:pStyle w:val="Bulletindent1"/>
        <w:numPr>
          <w:ilvl w:val="0"/>
          <w:numId w:val="0"/>
        </w:numPr>
        <w:spacing w:after="0"/>
        <w:ind w:left="2008" w:hanging="284"/>
      </w:pPr>
    </w:p>
    <w:p w14:paraId="790ECF8C" w14:textId="7CD56437" w:rsidR="002D5045" w:rsidRPr="00795C4D" w:rsidRDefault="002D5045" w:rsidP="008F30C6">
      <w:pPr>
        <w:pStyle w:val="Bulletindent1"/>
        <w:tabs>
          <w:tab w:val="clear" w:pos="1418"/>
          <w:tab w:val="num" w:pos="1986"/>
        </w:tabs>
        <w:spacing w:after="0"/>
        <w:ind w:left="2008"/>
      </w:pPr>
      <w:r>
        <w:t xml:space="preserve">Nominated clinical expert Professor </w:t>
      </w:r>
      <w:r w:rsidR="004C328A">
        <w:t>Adam Mead</w:t>
      </w:r>
      <w:r>
        <w:t xml:space="preserve"> declared financial interests </w:t>
      </w:r>
      <w:r w:rsidR="00775DFE">
        <w:t>as he h</w:t>
      </w:r>
      <w:r w:rsidR="00775DFE" w:rsidRPr="00775DFE">
        <w:t xml:space="preserve">as participated in advisory boards for Novartis, Celgene/Bristol-Myers Squibb (BMS) and Pfizer and received honoraria, research funding, travel, </w:t>
      </w:r>
      <w:r w:rsidR="00423962" w:rsidRPr="00775DFE">
        <w:t>accommodations,</w:t>
      </w:r>
      <w:r w:rsidR="00775DFE" w:rsidRPr="00775DFE">
        <w:t xml:space="preserve"> and expenses from Novartis and Celgene/BMS.</w:t>
      </w:r>
      <w:r w:rsidR="002A60BB">
        <w:t xml:space="preserve"> H</w:t>
      </w:r>
      <w:r w:rsidR="00775DFE">
        <w:t xml:space="preserve">e also noted that </w:t>
      </w:r>
      <w:r w:rsidR="00775DFE" w:rsidRPr="00775DFE">
        <w:t>MPN Voice received a grant from Celgene in 2019: £10,000 – support for National Patient Day and an application to Celgene for financial support has been granted, but funds not yet received (£10,000 – support for patient events)</w:t>
      </w:r>
    </w:p>
    <w:p w14:paraId="483D1A0E" w14:textId="37C2A908" w:rsidR="002D5045" w:rsidRDefault="002D5045" w:rsidP="008F30C6">
      <w:pPr>
        <w:pStyle w:val="Bulletindent1"/>
        <w:tabs>
          <w:tab w:val="clear" w:pos="1418"/>
          <w:tab w:val="num" w:pos="1986"/>
        </w:tabs>
        <w:spacing w:after="0"/>
        <w:ind w:left="2008"/>
      </w:pPr>
      <w:r w:rsidRPr="00795C4D">
        <w:t xml:space="preserve">It was agreed that his declarations </w:t>
      </w:r>
      <w:r w:rsidRPr="00775DFE">
        <w:rPr>
          <w:u w:val="single"/>
        </w:rPr>
        <w:t>would not</w:t>
      </w:r>
      <w:r w:rsidRPr="00795C4D">
        <w:t xml:space="preserve"> prevent </w:t>
      </w:r>
      <w:r w:rsidR="004C328A">
        <w:t xml:space="preserve">Professor </w:t>
      </w:r>
      <w:r w:rsidR="00EA273A">
        <w:t>Mead</w:t>
      </w:r>
      <w:r w:rsidRPr="00795C4D">
        <w:t xml:space="preserve"> from providing expert advice to the committee.</w:t>
      </w:r>
    </w:p>
    <w:p w14:paraId="20581911" w14:textId="358C3C5A" w:rsidR="008E14E5" w:rsidRDefault="008E14E5" w:rsidP="008F30C6">
      <w:pPr>
        <w:pStyle w:val="Bulletindent1"/>
        <w:numPr>
          <w:ilvl w:val="0"/>
          <w:numId w:val="0"/>
        </w:numPr>
        <w:spacing w:after="0"/>
        <w:ind w:left="2008" w:hanging="284"/>
      </w:pPr>
    </w:p>
    <w:p w14:paraId="5FF41412" w14:textId="1E0C903C" w:rsidR="002D5045" w:rsidRDefault="00775DFE" w:rsidP="008F30C6">
      <w:pPr>
        <w:pStyle w:val="Bulletindent1"/>
        <w:tabs>
          <w:tab w:val="clear" w:pos="1418"/>
          <w:tab w:val="num" w:pos="1986"/>
        </w:tabs>
        <w:spacing w:after="0"/>
        <w:ind w:left="2008"/>
      </w:pPr>
      <w:r>
        <w:t>N</w:t>
      </w:r>
      <w:r w:rsidR="002D5045" w:rsidRPr="002D5045">
        <w:t>o further conflicts of interest were declared for the technology.</w:t>
      </w:r>
    </w:p>
    <w:p w14:paraId="3F1BAC5D" w14:textId="77777777" w:rsidR="00146303" w:rsidRDefault="00146303" w:rsidP="00146303">
      <w:pPr>
        <w:pStyle w:val="Bulletlist"/>
        <w:numPr>
          <w:ilvl w:val="0"/>
          <w:numId w:val="0"/>
        </w:numPr>
        <w:spacing w:after="0"/>
        <w:ind w:left="2625"/>
      </w:pPr>
    </w:p>
    <w:bookmarkEnd w:id="15"/>
    <w:p w14:paraId="1012888F" w14:textId="67F2B1C6" w:rsidR="00C959F5" w:rsidRPr="00C959F5" w:rsidRDefault="00C959F5" w:rsidP="00C959F5">
      <w:pPr>
        <w:pStyle w:val="Level3numbered"/>
      </w:pPr>
      <w:r w:rsidRPr="00C959F5">
        <w:lastRenderedPageBreak/>
        <w:t xml:space="preserve">The Chair led a discussion </w:t>
      </w:r>
      <w:r w:rsidR="00326617">
        <w:t>of the evidence presented to the committee.</w:t>
      </w:r>
      <w:r w:rsidRPr="00C959F5">
        <w:t xml:space="preserve"> This information was presented to the committee by </w:t>
      </w:r>
      <w:r w:rsidR="00326617" w:rsidRPr="00326617">
        <w:t xml:space="preserve">Dr Derek Ward, Dr Prithwiraj Das and Ugochi </w:t>
      </w:r>
      <w:proofErr w:type="spellStart"/>
      <w:r w:rsidR="00326617" w:rsidRPr="00326617">
        <w:t>Nwulu</w:t>
      </w:r>
      <w:proofErr w:type="spellEnd"/>
      <w:r w:rsidRPr="00C959F5">
        <w:t xml:space="preserve">. </w:t>
      </w:r>
    </w:p>
    <w:p w14:paraId="6F3AA56A" w14:textId="47B54007" w:rsidR="00205638" w:rsidRPr="001F551E" w:rsidRDefault="00205638" w:rsidP="00F57A78">
      <w:pPr>
        <w:pStyle w:val="Level2numbered"/>
      </w:pPr>
      <w:r w:rsidRPr="001F551E">
        <w:t xml:space="preserve">Part 2 </w:t>
      </w:r>
      <w:r w:rsidR="005C0A14">
        <w:t xml:space="preserve">– </w:t>
      </w:r>
      <w:r w:rsidRPr="001F551E">
        <w:t xml:space="preserve">Closed session (company representatives, </w:t>
      </w:r>
      <w:r w:rsidR="00326617" w:rsidRPr="00326617">
        <w:t>clinical and patient experts</w:t>
      </w:r>
      <w:r w:rsidRPr="001F551E">
        <w:t>, external</w:t>
      </w:r>
      <w:r w:rsidR="002A60BB">
        <w:t xml:space="preserve"> review</w:t>
      </w:r>
      <w:r w:rsidRPr="001F551E">
        <w:t xml:space="preserve"> group representatives and members of the public were asked to leave the meeting)</w:t>
      </w:r>
      <w:r w:rsidR="00031524">
        <w:t>.</w:t>
      </w:r>
    </w:p>
    <w:p w14:paraId="37E8D12A" w14:textId="072E8207" w:rsidR="00205638" w:rsidRPr="001F551E" w:rsidRDefault="00205638" w:rsidP="002C258D">
      <w:pPr>
        <w:pStyle w:val="Level3numbered"/>
      </w:pPr>
      <w:r w:rsidRPr="001F551E">
        <w:t xml:space="preserve">The committee then agreed on the content of the </w:t>
      </w:r>
      <w:r w:rsidR="00326617">
        <w:t>Appraisal Consultation Document (ACD)</w:t>
      </w:r>
      <w:r w:rsidRPr="001F551E">
        <w:t xml:space="preserve">. The committee decision was reached </w:t>
      </w:r>
      <w:r w:rsidR="00326617">
        <w:t xml:space="preserve">by </w:t>
      </w:r>
      <w:r w:rsidR="00423962">
        <w:t>consensus.</w:t>
      </w:r>
    </w:p>
    <w:p w14:paraId="5D3F48C3" w14:textId="1201EB3F" w:rsidR="003B5F92" w:rsidRDefault="00205638" w:rsidP="00AB2BD9">
      <w:pPr>
        <w:pStyle w:val="Level3numbered"/>
      </w:pPr>
      <w:r w:rsidRPr="001F551E">
        <w:t xml:space="preserve">The committee asked the NICE technical team to prepare the </w:t>
      </w:r>
      <w:r w:rsidR="00326617">
        <w:t>Appraisal Consultation Document (ACD)</w:t>
      </w:r>
      <w:r w:rsidRPr="001F551E">
        <w:t xml:space="preserve"> in line with their </w:t>
      </w:r>
      <w:r w:rsidRPr="00C02D61">
        <w:t>decisions.</w:t>
      </w:r>
      <w:bookmarkEnd w:id="13"/>
    </w:p>
    <w:p w14:paraId="6D270969" w14:textId="56FBD530" w:rsidR="003B5F92" w:rsidRPr="003E5516" w:rsidRDefault="00133BB6" w:rsidP="000D5413">
      <w:pPr>
        <w:pStyle w:val="Heading3"/>
      </w:pPr>
      <w:bookmarkStart w:id="18" w:name="_Hlk75523256"/>
      <w:bookmarkStart w:id="19" w:name="_Hlk75523182"/>
      <w:r>
        <w:t>Appraisal</w:t>
      </w:r>
      <w:r w:rsidR="003B5F92">
        <w:t xml:space="preserve"> of </w:t>
      </w:r>
      <w:proofErr w:type="spellStart"/>
      <w:r w:rsidR="00B43410">
        <w:t>p</w:t>
      </w:r>
      <w:r w:rsidR="000D5413" w:rsidRPr="000D5413">
        <w:t>emigatinib</w:t>
      </w:r>
      <w:proofErr w:type="spellEnd"/>
      <w:r w:rsidR="000D5413" w:rsidRPr="000D5413">
        <w:t xml:space="preserve"> for treating relapsed or refractory advanced cholangiocarcinoma with FGFR2 alterations</w:t>
      </w:r>
      <w:r w:rsidR="000D5413">
        <w:t xml:space="preserve"> </w:t>
      </w:r>
      <w:r w:rsidR="00E87214">
        <w:t>(</w:t>
      </w:r>
      <w:r w:rsidR="000D5413">
        <w:t>ID3740</w:t>
      </w:r>
      <w:r w:rsidR="00E87214">
        <w:t>)</w:t>
      </w:r>
    </w:p>
    <w:p w14:paraId="3D3D1B66" w14:textId="77777777" w:rsidR="003B5F92" w:rsidRPr="00EF1B45" w:rsidRDefault="003B5F92" w:rsidP="003B5F92">
      <w:pPr>
        <w:pStyle w:val="Level2numbered"/>
      </w:pPr>
      <w:bookmarkStart w:id="20" w:name="_Hlk75523291"/>
      <w:bookmarkEnd w:id="18"/>
      <w:r w:rsidRPr="00EF1B45">
        <w:t>Part 1 – Open session</w:t>
      </w:r>
    </w:p>
    <w:p w14:paraId="6C50FD95" w14:textId="6CF32193" w:rsidR="003B5F92" w:rsidRPr="00205638" w:rsidRDefault="003B5F92" w:rsidP="003B5F92">
      <w:pPr>
        <w:pStyle w:val="Level3numbered"/>
      </w:pPr>
      <w:r w:rsidRPr="00205638">
        <w:t xml:space="preserve">The </w:t>
      </w:r>
      <w:r w:rsidR="00775DFE">
        <w:t>C</w:t>
      </w:r>
      <w:r w:rsidRPr="00205638">
        <w:t xml:space="preserve">hair </w:t>
      </w:r>
      <w:r w:rsidR="00326617" w:rsidRPr="00326617">
        <w:t xml:space="preserve">Professor Stephen O’Brien </w:t>
      </w:r>
      <w:r w:rsidRPr="00205638">
        <w:t xml:space="preserve">welcomed the external </w:t>
      </w:r>
      <w:r w:rsidR="00326617">
        <w:t xml:space="preserve">review </w:t>
      </w:r>
      <w:r w:rsidRPr="00205638">
        <w:t xml:space="preserve">group representatives, members of the public and company representatives from </w:t>
      </w:r>
      <w:r w:rsidR="00326617">
        <w:t>I</w:t>
      </w:r>
      <w:r w:rsidR="00326617" w:rsidRPr="00326617">
        <w:t>ncyte Biosciences UK</w:t>
      </w:r>
      <w:r w:rsidR="00326617">
        <w:t>.</w:t>
      </w:r>
    </w:p>
    <w:p w14:paraId="7A1D1BAF" w14:textId="40E72F32" w:rsidR="003B5F92" w:rsidRPr="00205638" w:rsidRDefault="003B5F92" w:rsidP="003B5F92">
      <w:pPr>
        <w:pStyle w:val="Level3numbered"/>
      </w:pPr>
      <w:r w:rsidRPr="00205638">
        <w:t xml:space="preserve">The chair asked all committee </w:t>
      </w:r>
      <w:r w:rsidR="00326617" w:rsidRPr="00205638">
        <w:t>members,</w:t>
      </w:r>
      <w:r w:rsidR="00326617">
        <w:t xml:space="preserve"> the</w:t>
      </w:r>
      <w:r w:rsidRPr="00205638">
        <w:t xml:space="preserve"> </w:t>
      </w:r>
      <w:r w:rsidR="00326617" w:rsidRPr="00326617">
        <w:t>national clinical lead for cancer drugs</w:t>
      </w:r>
      <w:r w:rsidRPr="00205638">
        <w:t xml:space="preserve">, external </w:t>
      </w:r>
      <w:r w:rsidR="00326617">
        <w:t xml:space="preserve">review </w:t>
      </w:r>
      <w:r w:rsidRPr="00205638">
        <w:t xml:space="preserve">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49BC11C5" w14:textId="235669C3" w:rsidR="003B5F92" w:rsidRPr="00C02D61" w:rsidRDefault="00326617" w:rsidP="008F30C6">
      <w:pPr>
        <w:pStyle w:val="Bulletindent1"/>
        <w:tabs>
          <w:tab w:val="clear" w:pos="1418"/>
          <w:tab w:val="num" w:pos="1702"/>
        </w:tabs>
      </w:pPr>
      <w:bookmarkStart w:id="21" w:name="_Hlk75867892"/>
      <w:r>
        <w:t xml:space="preserve">No </w:t>
      </w:r>
      <w:r w:rsidR="003B5F92" w:rsidRPr="004E02E2">
        <w:t xml:space="preserve">conflicts of interest </w:t>
      </w:r>
      <w:r w:rsidR="003B5F92" w:rsidRPr="00C02D61">
        <w:t xml:space="preserve">were declared for the technology. </w:t>
      </w:r>
    </w:p>
    <w:bookmarkEnd w:id="21"/>
    <w:p w14:paraId="4F027C85" w14:textId="4AFC4AE9" w:rsidR="003B5F92" w:rsidRPr="00C959F5" w:rsidRDefault="003B5F92" w:rsidP="003B5F92">
      <w:pPr>
        <w:pStyle w:val="Level3numbered"/>
      </w:pPr>
      <w:r w:rsidRPr="00C959F5">
        <w:t xml:space="preserve">The Chair led a discussion </w:t>
      </w:r>
      <w:r w:rsidR="00AB2BD9">
        <w:t>of the consultation comments presented to the committee.</w:t>
      </w:r>
      <w:r w:rsidRPr="00C959F5">
        <w:t xml:space="preserve"> </w:t>
      </w:r>
    </w:p>
    <w:p w14:paraId="0B81AF2E" w14:textId="6B3D877D" w:rsidR="00AB2BD9" w:rsidRPr="001F551E" w:rsidRDefault="003B5F92" w:rsidP="00AB2BD9">
      <w:pPr>
        <w:pStyle w:val="Level2numbered"/>
      </w:pPr>
      <w:bookmarkStart w:id="22" w:name="_Hlk75525368"/>
      <w:r w:rsidRPr="001F551E">
        <w:t xml:space="preserve">Part 2 </w:t>
      </w:r>
      <w:r>
        <w:t xml:space="preserve">– </w:t>
      </w:r>
      <w:r w:rsidRPr="001F551E">
        <w:t xml:space="preserve">Closed session (company representatives, external </w:t>
      </w:r>
      <w:r w:rsidR="00AB2BD9">
        <w:t xml:space="preserve">review </w:t>
      </w:r>
      <w:r w:rsidRPr="001F551E">
        <w:t>group representatives and members of the public were asked to leave the meeting)</w:t>
      </w:r>
      <w:r>
        <w:t>.</w:t>
      </w:r>
    </w:p>
    <w:bookmarkEnd w:id="22"/>
    <w:p w14:paraId="2BB46D61" w14:textId="71BC9B78" w:rsidR="003B5F92" w:rsidRPr="001F551E" w:rsidRDefault="003B5F92" w:rsidP="003B5F92">
      <w:pPr>
        <w:pStyle w:val="Level3numbered"/>
      </w:pPr>
      <w:r w:rsidRPr="001F551E">
        <w:t xml:space="preserve">The committee then agreed on the content of the </w:t>
      </w:r>
      <w:r w:rsidR="00AB2BD9">
        <w:t>Final Appraisal Determination (FAD)</w:t>
      </w:r>
      <w:r w:rsidRPr="001F551E">
        <w:t xml:space="preserve">. The committee decision was reached </w:t>
      </w:r>
      <w:r w:rsidR="00AB2BD9">
        <w:t xml:space="preserve">by </w:t>
      </w:r>
      <w:r w:rsidR="00423962">
        <w:t>consensus.</w:t>
      </w:r>
    </w:p>
    <w:bookmarkEnd w:id="19"/>
    <w:p w14:paraId="2A010BA4" w14:textId="0686272E" w:rsidR="003B5F92" w:rsidRPr="003B5F92" w:rsidRDefault="003B5F92" w:rsidP="00AB2BD9">
      <w:pPr>
        <w:pStyle w:val="Level3numbered"/>
      </w:pPr>
      <w:r w:rsidRPr="001F551E">
        <w:t xml:space="preserve">The committee asked the NICE technical team to prepare the </w:t>
      </w:r>
      <w:r w:rsidR="00AB2BD9">
        <w:t>Final Appraisal Determination (FAD)</w:t>
      </w:r>
      <w:r w:rsidRPr="001F551E">
        <w:t xml:space="preserve"> in line with their </w:t>
      </w:r>
      <w:r w:rsidRPr="00C02D61">
        <w:t>decisions.</w:t>
      </w:r>
      <w:bookmarkEnd w:id="20"/>
    </w:p>
    <w:p w14:paraId="13CB4934" w14:textId="3263EBBD" w:rsidR="00B43410" w:rsidRDefault="000D5413" w:rsidP="00B43410">
      <w:pPr>
        <w:pStyle w:val="Heading3"/>
      </w:pPr>
      <w:r w:rsidRPr="000D5413">
        <w:lastRenderedPageBreak/>
        <w:t xml:space="preserve">Appraisal of </w:t>
      </w:r>
      <w:proofErr w:type="spellStart"/>
      <w:r w:rsidR="00AB2BD9">
        <w:t>i</w:t>
      </w:r>
      <w:r w:rsidRPr="000D5413">
        <w:t>nclisiran</w:t>
      </w:r>
      <w:proofErr w:type="spellEnd"/>
      <w:r w:rsidRPr="000D5413">
        <w:t xml:space="preserve"> for treating primary hypercholesterolaemia or mixed dyslipidaemia</w:t>
      </w:r>
      <w:r w:rsidR="005627AA">
        <w:t xml:space="preserve"> </w:t>
      </w:r>
      <w:r w:rsidR="00E87214">
        <w:t>(</w:t>
      </w:r>
      <w:r w:rsidR="005627AA">
        <w:t>ID1647</w:t>
      </w:r>
      <w:r w:rsidR="00F7472D">
        <w:t>)</w:t>
      </w:r>
    </w:p>
    <w:p w14:paraId="138855E6" w14:textId="77777777" w:rsidR="00B43410" w:rsidRPr="00B43410" w:rsidRDefault="00B43410" w:rsidP="00B43410"/>
    <w:p w14:paraId="63D36909" w14:textId="6706F504" w:rsidR="00B43410" w:rsidRDefault="00B43410" w:rsidP="00B43410">
      <w:pPr>
        <w:pStyle w:val="Level2numbered"/>
      </w:pPr>
      <w:r w:rsidRPr="00B43410">
        <w:t>Part 2 – Closed session (Committee members and NICE representatives only).</w:t>
      </w:r>
    </w:p>
    <w:p w14:paraId="66B13A4C" w14:textId="57C61636" w:rsidR="00B43410" w:rsidRDefault="00B43410" w:rsidP="00B43410">
      <w:pPr>
        <w:pStyle w:val="Level3numbered"/>
      </w:pPr>
      <w:r w:rsidRPr="00B43410">
        <w:t xml:space="preserve">The chair </w:t>
      </w:r>
      <w:r w:rsidRPr="00074ECD">
        <w:t xml:space="preserve">Professor Stephen O’Brien </w:t>
      </w:r>
      <w:r w:rsidRPr="00B43410">
        <w:t>asked all committee members</w:t>
      </w:r>
      <w:r>
        <w:t xml:space="preserve"> and</w:t>
      </w:r>
      <w:r w:rsidRPr="00B43410">
        <w:t xml:space="preserve"> NICE staff present to declare any relevant interests in relation to the item being considered. </w:t>
      </w:r>
    </w:p>
    <w:p w14:paraId="3D27A208" w14:textId="4F068E6B" w:rsidR="00EA273A" w:rsidRDefault="008105DD" w:rsidP="008F30C6">
      <w:pPr>
        <w:pStyle w:val="Bulletindent1"/>
        <w:tabs>
          <w:tab w:val="clear" w:pos="1418"/>
          <w:tab w:val="num" w:pos="2576"/>
        </w:tabs>
        <w:spacing w:after="0"/>
        <w:ind w:left="2292"/>
      </w:pPr>
      <w:bookmarkStart w:id="23" w:name="_Hlk75953377"/>
      <w:bookmarkStart w:id="24" w:name="_Hlk71644669"/>
      <w:r>
        <w:t xml:space="preserve">Committee member </w:t>
      </w:r>
      <w:r w:rsidR="00EA273A">
        <w:t>Dr Prithwiraj Das declared n</w:t>
      </w:r>
      <w:r w:rsidR="00EA273A" w:rsidRPr="00472A6C">
        <w:t>on-</w:t>
      </w:r>
      <w:r w:rsidR="00EA273A">
        <w:t>f</w:t>
      </w:r>
      <w:r w:rsidR="00EA273A" w:rsidRPr="00472A6C">
        <w:t xml:space="preserve">inancial </w:t>
      </w:r>
      <w:r w:rsidR="00EA273A">
        <w:t>p</w:t>
      </w:r>
      <w:r w:rsidR="00EA273A" w:rsidRPr="00472A6C">
        <w:t>rofessional interest</w:t>
      </w:r>
      <w:r w:rsidR="00EA273A">
        <w:t xml:space="preserve">s as he </w:t>
      </w:r>
      <w:r w:rsidR="00EA273A" w:rsidRPr="00D36F79">
        <w:t>work</w:t>
      </w:r>
      <w:r w:rsidR="00EA273A">
        <w:t>s</w:t>
      </w:r>
      <w:r w:rsidR="00EA273A" w:rsidRPr="00D36F79">
        <w:t xml:space="preserve"> at AstraZeneca UK as the Head of Market Access for Respiratory and Immunology therapies and Vaccines. </w:t>
      </w:r>
      <w:r w:rsidR="00EA273A">
        <w:t>He also noted that r</w:t>
      </w:r>
      <w:r w:rsidR="00EA273A" w:rsidRPr="00D36F79">
        <w:t>osuvastatin is listed as one of the comparators</w:t>
      </w:r>
      <w:r w:rsidR="00EA273A">
        <w:t xml:space="preserve"> but to his </w:t>
      </w:r>
      <w:r w:rsidR="00EA273A" w:rsidRPr="00D36F79">
        <w:t xml:space="preserve">knowledge this is not currently promoted, and </w:t>
      </w:r>
      <w:r w:rsidR="00EA273A">
        <w:t>he</w:t>
      </w:r>
      <w:r w:rsidR="00EA273A" w:rsidRPr="00D36F79">
        <w:t xml:space="preserve"> h</w:t>
      </w:r>
      <w:r w:rsidR="00EA273A">
        <w:t>as</w:t>
      </w:r>
      <w:r w:rsidR="00EA273A" w:rsidRPr="00D36F79">
        <w:t xml:space="preserve"> not been involved in work related to this</w:t>
      </w:r>
      <w:r w:rsidR="00EA273A">
        <w:t xml:space="preserve"> appraisal</w:t>
      </w:r>
      <w:r w:rsidR="00EA273A" w:rsidRPr="00D36F79">
        <w:t>.</w:t>
      </w:r>
    </w:p>
    <w:bookmarkEnd w:id="23"/>
    <w:p w14:paraId="2BC0C82B" w14:textId="44F0A154" w:rsidR="00EA273A" w:rsidRDefault="00EA273A" w:rsidP="008F30C6">
      <w:pPr>
        <w:pStyle w:val="Bulletindent1"/>
        <w:tabs>
          <w:tab w:val="clear" w:pos="1418"/>
          <w:tab w:val="num" w:pos="2576"/>
        </w:tabs>
        <w:spacing w:after="0"/>
        <w:ind w:left="2292"/>
      </w:pPr>
      <w:r w:rsidRPr="00D36F79">
        <w:t xml:space="preserve">It was agreed that his declaration </w:t>
      </w:r>
      <w:r w:rsidRPr="00E87214">
        <w:rPr>
          <w:u w:val="single"/>
        </w:rPr>
        <w:t>would not</w:t>
      </w:r>
      <w:r w:rsidRPr="00D36F79">
        <w:t xml:space="preserve"> prevent </w:t>
      </w:r>
      <w:r>
        <w:t>Dr Das</w:t>
      </w:r>
      <w:r w:rsidRPr="00D36F79">
        <w:t xml:space="preserve"> from participating in this section of the meeting.</w:t>
      </w:r>
      <w:bookmarkEnd w:id="24"/>
    </w:p>
    <w:p w14:paraId="5E69DA06" w14:textId="77777777" w:rsidR="00775DFE" w:rsidRDefault="00775DFE" w:rsidP="008F30C6">
      <w:pPr>
        <w:pStyle w:val="Bulletindent1"/>
        <w:numPr>
          <w:ilvl w:val="0"/>
          <w:numId w:val="0"/>
        </w:numPr>
        <w:spacing w:after="0"/>
        <w:ind w:left="2292"/>
      </w:pPr>
    </w:p>
    <w:p w14:paraId="1DCBF27D" w14:textId="22C9F6D3" w:rsidR="00EA273A" w:rsidRDefault="008105DD" w:rsidP="008F30C6">
      <w:pPr>
        <w:pStyle w:val="Bulletindent1"/>
        <w:tabs>
          <w:tab w:val="clear" w:pos="1418"/>
          <w:tab w:val="num" w:pos="1702"/>
        </w:tabs>
        <w:spacing w:after="0"/>
        <w:ind w:left="2292"/>
      </w:pPr>
      <w:r>
        <w:t xml:space="preserve">Committee member </w:t>
      </w:r>
      <w:r w:rsidR="00EA273A">
        <w:t>Dr Richard Nicholas declared a financial interest as he</w:t>
      </w:r>
      <w:r w:rsidR="00EA273A" w:rsidRPr="00204A0E">
        <w:t xml:space="preserve"> </w:t>
      </w:r>
      <w:r w:rsidR="00EA273A">
        <w:t>h</w:t>
      </w:r>
      <w:r w:rsidR="00EA273A" w:rsidRPr="00204A0E">
        <w:t xml:space="preserve">as attended paid advisory boards with Roche and Novartis for treatment in an unrelated area (MS). </w:t>
      </w:r>
    </w:p>
    <w:p w14:paraId="34226939" w14:textId="448E4C27" w:rsidR="00EA273A" w:rsidRDefault="00EA273A" w:rsidP="008F30C6">
      <w:pPr>
        <w:pStyle w:val="Bulletindent1"/>
        <w:tabs>
          <w:tab w:val="clear" w:pos="1418"/>
          <w:tab w:val="num" w:pos="1702"/>
        </w:tabs>
        <w:spacing w:after="0"/>
        <w:ind w:left="2292"/>
      </w:pPr>
      <w:r w:rsidRPr="00204A0E">
        <w:t xml:space="preserve">It was agreed that his declaration </w:t>
      </w:r>
      <w:r w:rsidRPr="00E87214">
        <w:rPr>
          <w:u w:val="single"/>
        </w:rPr>
        <w:t>would not</w:t>
      </w:r>
      <w:r w:rsidRPr="00204A0E">
        <w:t xml:space="preserve"> prevent Dr </w:t>
      </w:r>
      <w:r>
        <w:t>Nicholas</w:t>
      </w:r>
      <w:r w:rsidRPr="00204A0E">
        <w:t xml:space="preserve"> from participating in this section of the meeting.</w:t>
      </w:r>
    </w:p>
    <w:p w14:paraId="220C5B32" w14:textId="4F135DA3" w:rsidR="008105DD" w:rsidRDefault="008105DD" w:rsidP="008F30C6">
      <w:pPr>
        <w:pStyle w:val="Bulletindent1"/>
        <w:numPr>
          <w:ilvl w:val="0"/>
          <w:numId w:val="0"/>
        </w:numPr>
        <w:spacing w:after="0"/>
        <w:ind w:left="2292" w:hanging="284"/>
      </w:pPr>
    </w:p>
    <w:p w14:paraId="6C473C9F" w14:textId="5451FD09" w:rsidR="008105DD" w:rsidRPr="008105DD" w:rsidRDefault="008105DD" w:rsidP="008F30C6">
      <w:pPr>
        <w:pStyle w:val="Bulletindent1"/>
        <w:tabs>
          <w:tab w:val="clear" w:pos="1418"/>
        </w:tabs>
        <w:spacing w:after="0"/>
        <w:ind w:left="2292"/>
      </w:pPr>
      <w:r w:rsidRPr="008105DD">
        <w:t xml:space="preserve">No </w:t>
      </w:r>
      <w:r>
        <w:t xml:space="preserve">further </w:t>
      </w:r>
      <w:r w:rsidRPr="008105DD">
        <w:t xml:space="preserve">conflicts of interest were declared for the technology. </w:t>
      </w:r>
    </w:p>
    <w:p w14:paraId="0AD1E110" w14:textId="30B3E1AE" w:rsidR="00EA273A" w:rsidRDefault="00EA273A" w:rsidP="008105DD">
      <w:pPr>
        <w:pStyle w:val="Bulletindent1"/>
        <w:numPr>
          <w:ilvl w:val="0"/>
          <w:numId w:val="0"/>
        </w:numPr>
        <w:spacing w:after="0"/>
      </w:pPr>
    </w:p>
    <w:p w14:paraId="7FE592E5" w14:textId="77777777" w:rsidR="00EA273A" w:rsidRDefault="00EA273A" w:rsidP="00EA273A">
      <w:pPr>
        <w:pStyle w:val="Bulletindent1"/>
        <w:numPr>
          <w:ilvl w:val="0"/>
          <w:numId w:val="0"/>
        </w:numPr>
        <w:spacing w:after="0"/>
        <w:ind w:left="1418"/>
      </w:pPr>
    </w:p>
    <w:p w14:paraId="7CBAD0F6" w14:textId="561E69A6" w:rsidR="000D5413" w:rsidRPr="001F551E" w:rsidRDefault="000D5413" w:rsidP="000D5413">
      <w:pPr>
        <w:pStyle w:val="Level3numbered"/>
      </w:pPr>
      <w:r w:rsidRPr="001F551E">
        <w:t xml:space="preserve">The committee then agreed on the content of the </w:t>
      </w:r>
      <w:r w:rsidR="00AB2BD9">
        <w:t>Appraisal Consultation Document (ACD)</w:t>
      </w:r>
      <w:r w:rsidRPr="001F551E">
        <w:t xml:space="preserve">. The committee decision was reached </w:t>
      </w:r>
      <w:r w:rsidR="00AB2BD9">
        <w:t>by consensus.</w:t>
      </w:r>
    </w:p>
    <w:p w14:paraId="48475E56" w14:textId="22AC36BA" w:rsidR="00AB2BD9" w:rsidRDefault="000D5413" w:rsidP="00697F7C">
      <w:pPr>
        <w:pStyle w:val="Level3numbered"/>
      </w:pPr>
      <w:r w:rsidRPr="001F551E">
        <w:t xml:space="preserve">The committee asked the NICE technical team to prepare the </w:t>
      </w:r>
      <w:r w:rsidR="00AB2BD9">
        <w:t>Appraisal Consultation Document (ACD)</w:t>
      </w:r>
      <w:r w:rsidRPr="001F551E">
        <w:t xml:space="preserve"> in line with their </w:t>
      </w:r>
      <w:r w:rsidRPr="00C02D61">
        <w:t>decisions.</w:t>
      </w:r>
    </w:p>
    <w:p w14:paraId="76471603" w14:textId="1C60CA8E" w:rsidR="009B5D1C" w:rsidRPr="00C02D61" w:rsidRDefault="00236AD0" w:rsidP="00AB2BD9">
      <w:pPr>
        <w:pStyle w:val="Heading3"/>
      </w:pPr>
      <w:r w:rsidRPr="00C02D61">
        <w:t>Date of the next meeting</w:t>
      </w:r>
    </w:p>
    <w:p w14:paraId="202470EB" w14:textId="21727D0F" w:rsidR="00463336" w:rsidRDefault="007507BD" w:rsidP="00AD0E92">
      <w:pPr>
        <w:pStyle w:val="Paragraphnonumbers"/>
      </w:pPr>
      <w:r w:rsidRPr="001F551E">
        <w:t xml:space="preserve">The next meeting of the </w:t>
      </w:r>
      <w:r w:rsidR="00AB2BD9">
        <w:t>Technology Appraisal Committee C</w:t>
      </w:r>
      <w:r w:rsidR="00236AD0" w:rsidRPr="001F551E">
        <w:t xml:space="preserve"> will be held on </w:t>
      </w:r>
      <w:r w:rsidR="00E57500">
        <w:t>Tuesday 13 July</w:t>
      </w:r>
      <w:r w:rsidR="00B43410">
        <w:t xml:space="preserve"> 2021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B43410">
        <w:t>9:30am</w:t>
      </w:r>
      <w:r w:rsidR="00236AD0" w:rsidRPr="001F551E">
        <w:t xml:space="preserve">. </w:t>
      </w:r>
    </w:p>
    <w:p w14:paraId="310CBCB7" w14:textId="77777777" w:rsidR="00135794" w:rsidRDefault="00135794" w:rsidP="00B62844">
      <w:pPr>
        <w:spacing w:line="276" w:lineRule="auto"/>
      </w:pPr>
    </w:p>
    <w:p w14:paraId="50B08E0C" w14:textId="77777777" w:rsidR="00135794" w:rsidRDefault="00135794" w:rsidP="00B62844">
      <w:pPr>
        <w:spacing w:line="276" w:lineRule="auto"/>
      </w:pPr>
    </w:p>
    <w:p w14:paraId="20464CD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3A125C" w14:textId="77777777" w:rsidR="00B85FC2" w:rsidRDefault="00B85FC2" w:rsidP="006231D3">
      <w:r>
        <w:separator/>
      </w:r>
    </w:p>
  </w:endnote>
  <w:endnote w:type="continuationSeparator" w:id="0">
    <w:p w14:paraId="552885E1" w14:textId="77777777" w:rsidR="00B85FC2" w:rsidRDefault="00B85FC2" w:rsidP="006231D3">
      <w:r>
        <w:continuationSeparator/>
      </w:r>
    </w:p>
  </w:endnote>
  <w:endnote w:type="continuationNotice" w:id="1">
    <w:p w14:paraId="6901FD80" w14:textId="77777777" w:rsidR="00B85FC2" w:rsidRDefault="00B85FC2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39752C" w14:textId="77777777" w:rsidR="00B85FC2" w:rsidRDefault="00B85FC2" w:rsidP="006231D3">
      <w:r>
        <w:separator/>
      </w:r>
    </w:p>
  </w:footnote>
  <w:footnote w:type="continuationSeparator" w:id="0">
    <w:p w14:paraId="1A76E13D" w14:textId="77777777" w:rsidR="00B85FC2" w:rsidRDefault="00B85FC2" w:rsidP="006231D3">
      <w:r>
        <w:continuationSeparator/>
      </w:r>
    </w:p>
  </w:footnote>
  <w:footnote w:type="continuationNotice" w:id="1">
    <w:p w14:paraId="1E68B53D" w14:textId="77777777" w:rsidR="00B85FC2" w:rsidRDefault="00B85FC2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7" w15:restartNumberingAfterBreak="0">
    <w:nsid w:val="5A7162B4"/>
    <w:multiLevelType w:val="hybridMultilevel"/>
    <w:tmpl w:val="B4B4F194"/>
    <w:lvl w:ilvl="0" w:tplc="0809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74" w:hanging="360"/>
      </w:pPr>
      <w:rPr>
        <w:rFonts w:ascii="Wingdings" w:hAnsi="Wingdings" w:hint="default"/>
      </w:rPr>
    </w:lvl>
  </w:abstractNum>
  <w:abstractNum w:abstractNumId="8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1"/>
  </w:num>
  <w:num w:numId="6">
    <w:abstractNumId w:val="9"/>
  </w:num>
  <w:num w:numId="7">
    <w:abstractNumId w:val="8"/>
  </w:num>
  <w:num w:numId="8">
    <w:abstractNumId w:val="0"/>
  </w:num>
  <w:num w:numId="9">
    <w:abstractNumId w:val="2"/>
  </w:num>
  <w:num w:numId="10">
    <w:abstractNumId w:val="0"/>
  </w:num>
  <w:num w:numId="11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65CBF"/>
    <w:rsid w:val="00007273"/>
    <w:rsid w:val="00031524"/>
    <w:rsid w:val="00040BED"/>
    <w:rsid w:val="000411A2"/>
    <w:rsid w:val="00044FC1"/>
    <w:rsid w:val="0005381C"/>
    <w:rsid w:val="00053C24"/>
    <w:rsid w:val="00074ECD"/>
    <w:rsid w:val="00080C80"/>
    <w:rsid w:val="00083CF9"/>
    <w:rsid w:val="00085585"/>
    <w:rsid w:val="000A3C2F"/>
    <w:rsid w:val="000A687D"/>
    <w:rsid w:val="000C4E08"/>
    <w:rsid w:val="000D1197"/>
    <w:rsid w:val="000D5413"/>
    <w:rsid w:val="000D591D"/>
    <w:rsid w:val="000F04B6"/>
    <w:rsid w:val="0010461D"/>
    <w:rsid w:val="00105013"/>
    <w:rsid w:val="00107D5B"/>
    <w:rsid w:val="0011038B"/>
    <w:rsid w:val="00112212"/>
    <w:rsid w:val="0012100C"/>
    <w:rsid w:val="001220B1"/>
    <w:rsid w:val="00133BB6"/>
    <w:rsid w:val="00135794"/>
    <w:rsid w:val="001420B9"/>
    <w:rsid w:val="00146303"/>
    <w:rsid w:val="00161397"/>
    <w:rsid w:val="001662DA"/>
    <w:rsid w:val="00167902"/>
    <w:rsid w:val="00196E93"/>
    <w:rsid w:val="001A18CE"/>
    <w:rsid w:val="001A2348"/>
    <w:rsid w:val="001C38B8"/>
    <w:rsid w:val="001C5FB8"/>
    <w:rsid w:val="001D769D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A60BB"/>
    <w:rsid w:val="002B5720"/>
    <w:rsid w:val="002B77D9"/>
    <w:rsid w:val="002C258D"/>
    <w:rsid w:val="002C660B"/>
    <w:rsid w:val="002C7A84"/>
    <w:rsid w:val="002D1A7F"/>
    <w:rsid w:val="002D5045"/>
    <w:rsid w:val="002E6B62"/>
    <w:rsid w:val="002F3D4E"/>
    <w:rsid w:val="002F5606"/>
    <w:rsid w:val="0030059A"/>
    <w:rsid w:val="00326617"/>
    <w:rsid w:val="00337868"/>
    <w:rsid w:val="00344EA6"/>
    <w:rsid w:val="00350071"/>
    <w:rsid w:val="00365CBF"/>
    <w:rsid w:val="00370813"/>
    <w:rsid w:val="00377867"/>
    <w:rsid w:val="00384664"/>
    <w:rsid w:val="00385D0E"/>
    <w:rsid w:val="00386139"/>
    <w:rsid w:val="003965A8"/>
    <w:rsid w:val="003A2CF7"/>
    <w:rsid w:val="003A4E3F"/>
    <w:rsid w:val="003A4F8A"/>
    <w:rsid w:val="003B5F92"/>
    <w:rsid w:val="003C1D05"/>
    <w:rsid w:val="003C2EEF"/>
    <w:rsid w:val="003D0F29"/>
    <w:rsid w:val="003D228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23962"/>
    <w:rsid w:val="00436657"/>
    <w:rsid w:val="004366CD"/>
    <w:rsid w:val="004416A5"/>
    <w:rsid w:val="00444D16"/>
    <w:rsid w:val="00451599"/>
    <w:rsid w:val="00456A6D"/>
    <w:rsid w:val="00463336"/>
    <w:rsid w:val="00463370"/>
    <w:rsid w:val="00465E35"/>
    <w:rsid w:val="004A0F14"/>
    <w:rsid w:val="004B45D0"/>
    <w:rsid w:val="004C328A"/>
    <w:rsid w:val="004C3A2E"/>
    <w:rsid w:val="004E02E2"/>
    <w:rsid w:val="00507F46"/>
    <w:rsid w:val="005360C8"/>
    <w:rsid w:val="00556AD2"/>
    <w:rsid w:val="005627AA"/>
    <w:rsid w:val="00592315"/>
    <w:rsid w:val="00593560"/>
    <w:rsid w:val="00596F1C"/>
    <w:rsid w:val="005A21EC"/>
    <w:rsid w:val="005C0A14"/>
    <w:rsid w:val="005D2B46"/>
    <w:rsid w:val="005E24AD"/>
    <w:rsid w:val="005E2873"/>
    <w:rsid w:val="005E2FA2"/>
    <w:rsid w:val="005F25B5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762F9"/>
    <w:rsid w:val="00682F9B"/>
    <w:rsid w:val="00683EA8"/>
    <w:rsid w:val="00697F7C"/>
    <w:rsid w:val="006B324A"/>
    <w:rsid w:val="006B4C67"/>
    <w:rsid w:val="006C1EC7"/>
    <w:rsid w:val="006D3185"/>
    <w:rsid w:val="006E2406"/>
    <w:rsid w:val="006F3468"/>
    <w:rsid w:val="006F35AA"/>
    <w:rsid w:val="0070197E"/>
    <w:rsid w:val="007019D5"/>
    <w:rsid w:val="007507BD"/>
    <w:rsid w:val="00755E0E"/>
    <w:rsid w:val="007574E0"/>
    <w:rsid w:val="00761C9C"/>
    <w:rsid w:val="00774747"/>
    <w:rsid w:val="00775DFE"/>
    <w:rsid w:val="00782C9C"/>
    <w:rsid w:val="007851C3"/>
    <w:rsid w:val="00795C4D"/>
    <w:rsid w:val="007A0762"/>
    <w:rsid w:val="007A3DC0"/>
    <w:rsid w:val="007A689D"/>
    <w:rsid w:val="007A77E4"/>
    <w:rsid w:val="007B5879"/>
    <w:rsid w:val="007C331F"/>
    <w:rsid w:val="007C5EC3"/>
    <w:rsid w:val="007D0D24"/>
    <w:rsid w:val="007F5E7F"/>
    <w:rsid w:val="008105DD"/>
    <w:rsid w:val="008236B6"/>
    <w:rsid w:val="00835FBC"/>
    <w:rsid w:val="00842ACF"/>
    <w:rsid w:val="008451A1"/>
    <w:rsid w:val="00850C0E"/>
    <w:rsid w:val="0088566F"/>
    <w:rsid w:val="008937E0"/>
    <w:rsid w:val="008C3DD4"/>
    <w:rsid w:val="008C42E7"/>
    <w:rsid w:val="008C44A2"/>
    <w:rsid w:val="008D602F"/>
    <w:rsid w:val="008E0E0D"/>
    <w:rsid w:val="008E14E5"/>
    <w:rsid w:val="008E75F2"/>
    <w:rsid w:val="008F30C6"/>
    <w:rsid w:val="00903E68"/>
    <w:rsid w:val="009114CE"/>
    <w:rsid w:val="00922F67"/>
    <w:rsid w:val="00924278"/>
    <w:rsid w:val="00945826"/>
    <w:rsid w:val="00947812"/>
    <w:rsid w:val="00955914"/>
    <w:rsid w:val="00956803"/>
    <w:rsid w:val="009665AE"/>
    <w:rsid w:val="009742E7"/>
    <w:rsid w:val="009807BF"/>
    <w:rsid w:val="00986E38"/>
    <w:rsid w:val="00994987"/>
    <w:rsid w:val="009A76BE"/>
    <w:rsid w:val="009B0F74"/>
    <w:rsid w:val="009B1704"/>
    <w:rsid w:val="009B2D80"/>
    <w:rsid w:val="009B5D1C"/>
    <w:rsid w:val="009E20B3"/>
    <w:rsid w:val="009E4E35"/>
    <w:rsid w:val="00A06F9C"/>
    <w:rsid w:val="00A1176F"/>
    <w:rsid w:val="00A269AF"/>
    <w:rsid w:val="00A33B97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B2BD9"/>
    <w:rsid w:val="00AC7782"/>
    <w:rsid w:val="00AC7BD7"/>
    <w:rsid w:val="00AD0E92"/>
    <w:rsid w:val="00AD6F07"/>
    <w:rsid w:val="00AF3BCA"/>
    <w:rsid w:val="00B053D4"/>
    <w:rsid w:val="00B110E4"/>
    <w:rsid w:val="00B1509D"/>
    <w:rsid w:val="00B429C5"/>
    <w:rsid w:val="00B43410"/>
    <w:rsid w:val="00B45ABC"/>
    <w:rsid w:val="00B62844"/>
    <w:rsid w:val="00B76EE1"/>
    <w:rsid w:val="00B84B9C"/>
    <w:rsid w:val="00B85C59"/>
    <w:rsid w:val="00B85DE1"/>
    <w:rsid w:val="00B85FC2"/>
    <w:rsid w:val="00BA07EB"/>
    <w:rsid w:val="00BA4EAD"/>
    <w:rsid w:val="00BB22E9"/>
    <w:rsid w:val="00BB49D9"/>
    <w:rsid w:val="00BC47C4"/>
    <w:rsid w:val="00BC6C1F"/>
    <w:rsid w:val="00BD1329"/>
    <w:rsid w:val="00BE5D05"/>
    <w:rsid w:val="00C015B8"/>
    <w:rsid w:val="00C02498"/>
    <w:rsid w:val="00C02D61"/>
    <w:rsid w:val="00C04D2E"/>
    <w:rsid w:val="00C20D31"/>
    <w:rsid w:val="00C3119A"/>
    <w:rsid w:val="00C4215E"/>
    <w:rsid w:val="00C51601"/>
    <w:rsid w:val="00C55E3A"/>
    <w:rsid w:val="00C7373D"/>
    <w:rsid w:val="00C75930"/>
    <w:rsid w:val="00C8122A"/>
    <w:rsid w:val="00C82EFE"/>
    <w:rsid w:val="00C871D3"/>
    <w:rsid w:val="00C941B6"/>
    <w:rsid w:val="00C959F5"/>
    <w:rsid w:val="00C978CB"/>
    <w:rsid w:val="00CB14E1"/>
    <w:rsid w:val="00CB4466"/>
    <w:rsid w:val="00D11E93"/>
    <w:rsid w:val="00D14E64"/>
    <w:rsid w:val="00D22F90"/>
    <w:rsid w:val="00D32201"/>
    <w:rsid w:val="00D32A93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48CB"/>
    <w:rsid w:val="00E46F5D"/>
    <w:rsid w:val="00E53250"/>
    <w:rsid w:val="00E56B48"/>
    <w:rsid w:val="00E57500"/>
    <w:rsid w:val="00E60116"/>
    <w:rsid w:val="00E743B2"/>
    <w:rsid w:val="00E77A26"/>
    <w:rsid w:val="00E82B9F"/>
    <w:rsid w:val="00E87214"/>
    <w:rsid w:val="00E9120D"/>
    <w:rsid w:val="00E927DA"/>
    <w:rsid w:val="00E928D2"/>
    <w:rsid w:val="00E95304"/>
    <w:rsid w:val="00EA273A"/>
    <w:rsid w:val="00EA7444"/>
    <w:rsid w:val="00EB1941"/>
    <w:rsid w:val="00EC50D4"/>
    <w:rsid w:val="00EC57DD"/>
    <w:rsid w:val="00EF1B45"/>
    <w:rsid w:val="00EF2BE2"/>
    <w:rsid w:val="00F32B92"/>
    <w:rsid w:val="00F42F8E"/>
    <w:rsid w:val="00F57A78"/>
    <w:rsid w:val="00F7472D"/>
    <w:rsid w:val="00F86390"/>
    <w:rsid w:val="00F87206"/>
    <w:rsid w:val="00F95663"/>
    <w:rsid w:val="00F97481"/>
    <w:rsid w:val="00FA676B"/>
    <w:rsid w:val="00FB5D06"/>
    <w:rsid w:val="00FB7C71"/>
    <w:rsid w:val="00FD0266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1024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5DD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5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6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8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9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200</Words>
  <Characters>12540</Characters>
  <Application>Microsoft Office Word</Application>
  <DocSecurity>0</DocSecurity>
  <Lines>104</Lines>
  <Paragraphs>29</Paragraphs>
  <ScaleCrop>false</ScaleCrop>
  <Company/>
  <LinksUpToDate>false</LinksUpToDate>
  <CharactersWithSpaces>14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7-13T14:43:00Z</dcterms:created>
  <dcterms:modified xsi:type="dcterms:W3CDTF">2021-07-13T14:43:00Z</dcterms:modified>
</cp:coreProperties>
</file>